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AE05D9" w14:textId="77777777" w:rsidR="000954F5" w:rsidRDefault="00456B5D" w:rsidP="000954F5">
      <w:pPr>
        <w:spacing w:after="0"/>
        <w:jc w:val="center"/>
        <w:rPr>
          <w:b/>
          <w:lang w:val="es-419"/>
        </w:rPr>
      </w:pPr>
      <w:r>
        <w:rPr>
          <w:b/>
          <w:lang w:val="es-419"/>
        </w:rPr>
        <w:t>Técnicas de programaci</w:t>
      </w:r>
      <w:r w:rsidR="00DE3C96">
        <w:rPr>
          <w:b/>
          <w:lang w:val="es-419"/>
        </w:rPr>
        <w:t>ó</w:t>
      </w:r>
      <w:r>
        <w:rPr>
          <w:b/>
          <w:lang w:val="es-419"/>
        </w:rPr>
        <w:t>n</w:t>
      </w:r>
    </w:p>
    <w:p w14:paraId="79232ED8" w14:textId="77777777" w:rsidR="000954F5" w:rsidRDefault="000954F5" w:rsidP="000954F5">
      <w:pPr>
        <w:jc w:val="center"/>
        <w:rPr>
          <w:b/>
          <w:lang w:val="es-419"/>
        </w:rPr>
      </w:pPr>
      <w:r>
        <w:rPr>
          <w:b/>
          <w:lang w:val="es-419"/>
        </w:rPr>
        <w:t>GIT – TAREA</w:t>
      </w:r>
    </w:p>
    <w:p w14:paraId="55C90C94" w14:textId="406A48BF" w:rsidR="000954F5" w:rsidRPr="00884AEE" w:rsidRDefault="000954F5" w:rsidP="000954F5">
      <w:pPr>
        <w:jc w:val="both"/>
        <w:rPr>
          <w:rFonts w:ascii="Tahoma" w:hAnsi="Tahoma" w:cs="Tahoma"/>
          <w:color w:val="3A6D99"/>
          <w:sz w:val="20"/>
          <w:szCs w:val="20"/>
          <w:u w:val="single"/>
          <w:shd w:val="clear" w:color="auto" w:fill="FFFFFF"/>
          <w:lang w:val="es-ES"/>
        </w:rPr>
      </w:pPr>
      <w:r>
        <w:rPr>
          <w:lang w:val="es-419"/>
        </w:rPr>
        <w:t xml:space="preserve">Cuando termine el curso de </w:t>
      </w:r>
      <w:proofErr w:type="spellStart"/>
      <w:r>
        <w:rPr>
          <w:lang w:val="es-419"/>
        </w:rPr>
        <w:t>Git</w:t>
      </w:r>
      <w:proofErr w:type="spellEnd"/>
      <w:r>
        <w:rPr>
          <w:lang w:val="es-419"/>
        </w:rPr>
        <w:t xml:space="preserve"> </w:t>
      </w:r>
      <w:r w:rsidR="00DE3C96">
        <w:rPr>
          <w:lang w:val="es-419"/>
        </w:rPr>
        <w:t xml:space="preserve">disponible en: </w:t>
      </w:r>
      <w:r w:rsidR="006E2A0C" w:rsidRPr="00884AEE">
        <w:rPr>
          <w:rStyle w:val="Hipervnculo"/>
          <w:rFonts w:ascii="Tahoma" w:hAnsi="Tahoma" w:cs="Tahoma"/>
          <w:color w:val="3A6D99"/>
          <w:sz w:val="20"/>
          <w:szCs w:val="20"/>
          <w:shd w:val="clear" w:color="auto" w:fill="FFFFFF"/>
          <w:lang w:val="es-ES"/>
        </w:rPr>
        <w:t>https://classroom.udacity.com/courses/ud775</w:t>
      </w:r>
      <w:r w:rsidR="00DE3C96" w:rsidRPr="00884AEE">
        <w:rPr>
          <w:rFonts w:ascii="Tahoma" w:hAnsi="Tahoma" w:cs="Tahoma"/>
          <w:color w:val="000000"/>
          <w:sz w:val="20"/>
          <w:szCs w:val="20"/>
          <w:shd w:val="clear" w:color="auto" w:fill="FFFFFF"/>
          <w:lang w:val="es-ES"/>
        </w:rPr>
        <w:t xml:space="preserve"> </w:t>
      </w:r>
      <w:r>
        <w:rPr>
          <w:lang w:val="es-419"/>
        </w:rPr>
        <w:t xml:space="preserve">usted estará en capacidad de crear un repositorio local y un repositorio remoto usando </w:t>
      </w:r>
      <w:proofErr w:type="spellStart"/>
      <w:r>
        <w:rPr>
          <w:lang w:val="es-419"/>
        </w:rPr>
        <w:t>git</w:t>
      </w:r>
      <w:proofErr w:type="spellEnd"/>
      <w:r>
        <w:rPr>
          <w:lang w:val="es-419"/>
        </w:rPr>
        <w:t>.</w:t>
      </w:r>
      <w:r w:rsidR="00DE3C96">
        <w:rPr>
          <w:lang w:val="es-419"/>
        </w:rPr>
        <w:t xml:space="preserve"> </w:t>
      </w:r>
      <w:r>
        <w:rPr>
          <w:lang w:val="es-419"/>
        </w:rPr>
        <w:t xml:space="preserve">Una vez tenga la cuenta debe crear un </w:t>
      </w:r>
      <w:r w:rsidR="00456B5D">
        <w:rPr>
          <w:lang w:val="es-419"/>
        </w:rPr>
        <w:t>repositorio</w:t>
      </w:r>
      <w:r>
        <w:rPr>
          <w:lang w:val="es-419"/>
        </w:rPr>
        <w:t xml:space="preserve"> en </w:t>
      </w:r>
      <w:r w:rsidR="00456B5D">
        <w:rPr>
          <w:lang w:val="es-419"/>
        </w:rPr>
        <w:t>GitHub</w:t>
      </w:r>
      <w:r>
        <w:rPr>
          <w:lang w:val="es-419"/>
        </w:rPr>
        <w:t xml:space="preserve"> que se llame </w:t>
      </w:r>
      <w:r w:rsidR="00456B5D">
        <w:rPr>
          <w:lang w:val="es-419"/>
        </w:rPr>
        <w:t>Tecnicas2020-1</w:t>
      </w:r>
      <w:r>
        <w:rPr>
          <w:lang w:val="es-419"/>
        </w:rPr>
        <w:t xml:space="preserve">Iniciales. Por ejemplo, si yo tuviera que crean un proyecto mi nombre sería </w:t>
      </w:r>
      <w:r w:rsidR="00456B5D">
        <w:rPr>
          <w:lang w:val="es-419"/>
        </w:rPr>
        <w:t>Tecnicas2020</w:t>
      </w:r>
      <w:r>
        <w:rPr>
          <w:lang w:val="es-419"/>
        </w:rPr>
        <w:t xml:space="preserve">-2LFRP.  Este proyecto será el lugar donde </w:t>
      </w:r>
      <w:r w:rsidR="00456B5D">
        <w:rPr>
          <w:lang w:val="es-419"/>
        </w:rPr>
        <w:t xml:space="preserve">serán los subidos los ejercicios prácticos </w:t>
      </w:r>
      <w:r>
        <w:rPr>
          <w:lang w:val="es-419"/>
        </w:rPr>
        <w:t xml:space="preserve">del este curso, por esa razón debe darme dentro del proyecto permisos para que yo pueda hacer </w:t>
      </w:r>
      <w:proofErr w:type="spellStart"/>
      <w:r>
        <w:rPr>
          <w:lang w:val="es-419"/>
        </w:rPr>
        <w:t>push</w:t>
      </w:r>
      <w:proofErr w:type="spellEnd"/>
      <w:r>
        <w:rPr>
          <w:lang w:val="es-419"/>
        </w:rPr>
        <w:t xml:space="preserve"> y </w:t>
      </w:r>
      <w:proofErr w:type="spellStart"/>
      <w:r>
        <w:rPr>
          <w:lang w:val="es-419"/>
        </w:rPr>
        <w:t>pull</w:t>
      </w:r>
      <w:proofErr w:type="spellEnd"/>
      <w:r>
        <w:rPr>
          <w:lang w:val="es-419"/>
        </w:rPr>
        <w:t>.</w:t>
      </w:r>
    </w:p>
    <w:p w14:paraId="1CF46A33" w14:textId="77777777"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 xml:space="preserve">Dentro del proyecto deberá crear una carpeta llamada GIT y dentro de esa carpeta deberá adicionar un </w:t>
      </w:r>
      <w:proofErr w:type="gramStart"/>
      <w:r>
        <w:rPr>
          <w:lang w:val="es-419"/>
        </w:rPr>
        <w:t>documento  con</w:t>
      </w:r>
      <w:proofErr w:type="gramEnd"/>
      <w:r>
        <w:rPr>
          <w:lang w:val="es-419"/>
        </w:rPr>
        <w:t xml:space="preserve"> extensión .</w:t>
      </w:r>
      <w:proofErr w:type="spellStart"/>
      <w:r>
        <w:rPr>
          <w:lang w:val="es-419"/>
        </w:rPr>
        <w:t>doc</w:t>
      </w:r>
      <w:proofErr w:type="spellEnd"/>
      <w:r>
        <w:rPr>
          <w:lang w:val="es-419"/>
        </w:rPr>
        <w:t xml:space="preserve"> o .</w:t>
      </w:r>
      <w:proofErr w:type="spellStart"/>
      <w:r>
        <w:rPr>
          <w:lang w:val="es-419"/>
        </w:rPr>
        <w:t>pdf</w:t>
      </w:r>
      <w:proofErr w:type="spellEnd"/>
      <w:r>
        <w:rPr>
          <w:lang w:val="es-419"/>
        </w:rPr>
        <w:t xml:space="preserve"> que contenga </w:t>
      </w:r>
      <w:r w:rsidRPr="001E4B25">
        <w:rPr>
          <w:lang w:val="es-419"/>
        </w:rPr>
        <w:t>las pantallas que</w:t>
      </w:r>
      <w:r>
        <w:rPr>
          <w:lang w:val="es-419"/>
        </w:rPr>
        <w:t xml:space="preserve"> den solución a las </w:t>
      </w:r>
      <w:r w:rsidRPr="001E4B25">
        <w:rPr>
          <w:lang w:val="es-419"/>
        </w:rPr>
        <w:t>siguientes preguntas</w:t>
      </w:r>
      <w:r>
        <w:rPr>
          <w:lang w:val="es-419"/>
        </w:rPr>
        <w:t xml:space="preserve"> que son formuladas durante el curso de GIT.</w:t>
      </w:r>
    </w:p>
    <w:p w14:paraId="679AF799" w14:textId="77777777"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 xml:space="preserve">Como resultado de este trabajo </w:t>
      </w:r>
      <w:r w:rsidR="00456B5D">
        <w:rPr>
          <w:lang w:val="es-419"/>
        </w:rPr>
        <w:t>deberán</w:t>
      </w:r>
      <w:r>
        <w:rPr>
          <w:lang w:val="es-419"/>
        </w:rPr>
        <w:t xml:space="preserve"> </w:t>
      </w:r>
      <w:r w:rsidR="00456B5D">
        <w:rPr>
          <w:lang w:val="es-419"/>
        </w:rPr>
        <w:t xml:space="preserve">escribirme por </w:t>
      </w:r>
      <w:proofErr w:type="spellStart"/>
      <w:r w:rsidR="00456B5D">
        <w:rPr>
          <w:lang w:val="es-419"/>
        </w:rPr>
        <w:t>Telegram</w:t>
      </w:r>
      <w:proofErr w:type="spellEnd"/>
      <w:r w:rsidR="00456B5D">
        <w:rPr>
          <w:lang w:val="es-419"/>
        </w:rPr>
        <w:t xml:space="preserve"> </w:t>
      </w:r>
      <w:r>
        <w:rPr>
          <w:lang w:val="es-419"/>
        </w:rPr>
        <w:t xml:space="preserve">a más tardar el </w:t>
      </w:r>
      <w:proofErr w:type="spellStart"/>
      <w:r w:rsidR="00DE3C96">
        <w:rPr>
          <w:lang w:val="es-419"/>
        </w:rPr>
        <w:t>sábadp</w:t>
      </w:r>
      <w:proofErr w:type="spellEnd"/>
      <w:r>
        <w:rPr>
          <w:lang w:val="es-419"/>
        </w:rPr>
        <w:t xml:space="preserve"> </w:t>
      </w:r>
      <w:r w:rsidR="00456B5D">
        <w:rPr>
          <w:lang w:val="es-419"/>
        </w:rPr>
        <w:t>28</w:t>
      </w:r>
      <w:r>
        <w:rPr>
          <w:lang w:val="es-419"/>
        </w:rPr>
        <w:t xml:space="preserve"> de </w:t>
      </w:r>
      <w:r w:rsidR="00456B5D">
        <w:rPr>
          <w:lang w:val="es-419"/>
        </w:rPr>
        <w:t>marzo</w:t>
      </w:r>
      <w:r>
        <w:rPr>
          <w:lang w:val="es-419"/>
        </w:rPr>
        <w:t xml:space="preserve"> con la URL del proyecto que crearon en </w:t>
      </w:r>
      <w:r w:rsidR="00456B5D">
        <w:rPr>
          <w:lang w:val="es-419"/>
        </w:rPr>
        <w:t>GITHUB</w:t>
      </w:r>
      <w:r>
        <w:rPr>
          <w:lang w:val="es-419"/>
        </w:rPr>
        <w:t xml:space="preserve">, y dentro del proyecto debo encontrar el documento con las respuestas. </w:t>
      </w:r>
    </w:p>
    <w:p w14:paraId="3F1996F4" w14:textId="77777777" w:rsidR="004A458A" w:rsidRPr="000954F5" w:rsidRDefault="00456B5D">
      <w:pPr>
        <w:rPr>
          <w:lang w:val="es-419"/>
        </w:rPr>
      </w:pPr>
      <w:r>
        <w:rPr>
          <w:lang w:val="es-419"/>
        </w:rPr>
        <w:t>1</w:t>
      </w:r>
      <w:r w:rsidR="000954F5">
        <w:rPr>
          <w:lang w:val="es-419"/>
        </w:rPr>
        <w:t>)</w:t>
      </w:r>
      <w:r w:rsidR="000954F5" w:rsidRPr="000954F5">
        <w:rPr>
          <w:noProof/>
          <w:lang w:val="es-419"/>
        </w:rPr>
        <w:t xml:space="preserve"> </w:t>
      </w:r>
      <w:r w:rsidR="000954F5">
        <w:rPr>
          <w:noProof/>
          <w:lang w:val="es-ES" w:eastAsia="ja-JP"/>
        </w:rPr>
        <w:drawing>
          <wp:inline distT="0" distB="0" distL="0" distR="0" wp14:anchorId="012C31F5" wp14:editId="17852C3F">
            <wp:extent cx="5612130" cy="2838450"/>
            <wp:effectExtent l="0" t="0" r="762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D778" w14:textId="2CE19A79" w:rsidR="00F7654C" w:rsidRPr="000954F5" w:rsidRDefault="00CB526C">
      <w:pPr>
        <w:rPr>
          <w:lang w:val="es-419"/>
        </w:rPr>
      </w:pPr>
      <w:r>
        <w:rPr>
          <w:noProof/>
          <w:lang w:val="es-ES" w:eastAsia="ja-JP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5EFF211" wp14:editId="7A8CB066">
                <wp:simplePos x="0" y="0"/>
                <wp:positionH relativeFrom="column">
                  <wp:posOffset>3645484</wp:posOffset>
                </wp:positionH>
                <wp:positionV relativeFrom="paragraph">
                  <wp:posOffset>768071</wp:posOffset>
                </wp:positionV>
                <wp:extent cx="1682496" cy="2384755"/>
                <wp:effectExtent l="0" t="0" r="13335" b="15875"/>
                <wp:wrapNone/>
                <wp:docPr id="38" name="Cuadro de text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2496" cy="23847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A771CF" w14:textId="0CCA740A" w:rsidR="00CB526C" w:rsidRDefault="00CB526C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A</w:t>
                            </w:r>
                          </w:p>
                          <w:p w14:paraId="4DD25370" w14:textId="7755E8CB" w:rsidR="00CB526C" w:rsidRDefault="00CB526C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B</w:t>
                            </w:r>
                          </w:p>
                          <w:p w14:paraId="35D0A590" w14:textId="780CB287" w:rsidR="00CB526C" w:rsidRDefault="00CB526C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$</w:t>
                            </w:r>
                          </w:p>
                          <w:p w14:paraId="1A29DA4F" w14:textId="2FD48A2D" w:rsidR="00CB526C" w:rsidRDefault="00CB526C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C</w:t>
                            </w:r>
                          </w:p>
                          <w:p w14:paraId="07C59A1F" w14:textId="66A0235B" w:rsidR="00CB526C" w:rsidRDefault="00CB526C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#</w:t>
                            </w:r>
                          </w:p>
                          <w:p w14:paraId="287947C1" w14:textId="75CCB77C" w:rsidR="00CB526C" w:rsidRDefault="00CB526C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%</w:t>
                            </w:r>
                          </w:p>
                          <w:p w14:paraId="49A7F4D3" w14:textId="75E00B02" w:rsidR="00CB526C" w:rsidRDefault="00CB526C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E</w:t>
                            </w:r>
                          </w:p>
                          <w:p w14:paraId="2F134C88" w14:textId="126BBA2D" w:rsidR="00CB526C" w:rsidRPr="00CB526C" w:rsidRDefault="00CB526C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5EFF211" id="_x0000_t202" coordsize="21600,21600" o:spt="202" path="m,l,21600r21600,l21600,xe">
                <v:stroke joinstyle="miter"/>
                <v:path gradientshapeok="t" o:connecttype="rect"/>
              </v:shapetype>
              <v:shape id="Cuadro de texto 38" o:spid="_x0000_s1026" type="#_x0000_t202" style="position:absolute;margin-left:287.05pt;margin-top:60.5pt;width:132.5pt;height:187.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" fillcolor="white [3201]" strokeweight=".5pt">
                <v:textbox>
                  <w:txbxContent>
                    <w:p w14:paraId="76A771CF" w14:textId="0CCA740A" w:rsidR="00CB526C" w:rsidRDefault="00CB526C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A</w:t>
                      </w:r>
                    </w:p>
                    <w:p w14:paraId="4DD25370" w14:textId="7755E8CB" w:rsidR="00CB526C" w:rsidRDefault="00CB526C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B</w:t>
                      </w:r>
                    </w:p>
                    <w:p w14:paraId="35D0A590" w14:textId="780CB287" w:rsidR="00CB526C" w:rsidRDefault="00CB526C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$</w:t>
                      </w:r>
                    </w:p>
                    <w:p w14:paraId="1A29DA4F" w14:textId="2FD48A2D" w:rsidR="00CB526C" w:rsidRDefault="00CB526C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C</w:t>
                      </w:r>
                    </w:p>
                    <w:p w14:paraId="07C59A1F" w14:textId="66A0235B" w:rsidR="00CB526C" w:rsidRDefault="00CB526C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#</w:t>
                      </w:r>
                    </w:p>
                    <w:p w14:paraId="287947C1" w14:textId="75CCB77C" w:rsidR="00CB526C" w:rsidRDefault="00CB526C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%</w:t>
                      </w:r>
                    </w:p>
                    <w:p w14:paraId="49A7F4D3" w14:textId="75E00B02" w:rsidR="00CB526C" w:rsidRDefault="00CB526C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E</w:t>
                      </w:r>
                    </w:p>
                    <w:p w14:paraId="2F134C88" w14:textId="126BBA2D" w:rsidR="00CB526C" w:rsidRPr="00CB526C" w:rsidRDefault="00CB526C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="000954F5">
        <w:rPr>
          <w:lang w:val="es-419"/>
        </w:rPr>
        <w:t>3)</w:t>
      </w:r>
      <w:r w:rsidR="000954F5" w:rsidRPr="000954F5">
        <w:rPr>
          <w:noProof/>
        </w:rPr>
        <w:t xml:space="preserve"> </w:t>
      </w:r>
      <w:r w:rsidR="000954F5">
        <w:rPr>
          <w:noProof/>
          <w:lang w:val="es-ES" w:eastAsia="ja-JP"/>
        </w:rPr>
        <w:drawing>
          <wp:inline distT="0" distB="0" distL="0" distR="0" wp14:anchorId="6AFF25C0" wp14:editId="59581EA8">
            <wp:extent cx="5612130" cy="3192145"/>
            <wp:effectExtent l="0" t="0" r="7620" b="825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05B7" w14:textId="77777777" w:rsidR="00F7654C" w:rsidRDefault="000954F5">
      <w:pPr>
        <w:rPr>
          <w:lang w:val="es-419"/>
        </w:rPr>
      </w:pPr>
      <w:r>
        <w:rPr>
          <w:lang w:val="es-419"/>
        </w:rPr>
        <w:t>4)</w:t>
      </w:r>
    </w:p>
    <w:p w14:paraId="1642FF45" w14:textId="77777777" w:rsidR="00B437A1" w:rsidRDefault="00B437A1">
      <w:pPr>
        <w:rPr>
          <w:lang w:val="es-419"/>
        </w:rPr>
      </w:pPr>
    </w:p>
    <w:p w14:paraId="2347BFFA" w14:textId="77777777" w:rsidR="00B437A1" w:rsidRDefault="00B437A1">
      <w:pPr>
        <w:rPr>
          <w:lang w:val="es-419"/>
        </w:rPr>
      </w:pPr>
    </w:p>
    <w:p w14:paraId="129C9F5B" w14:textId="6A3EE1F7" w:rsidR="00B437A1" w:rsidRDefault="00E37F93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6F9E3F" wp14:editId="6D8505F5">
                <wp:simplePos x="0" y="0"/>
                <wp:positionH relativeFrom="column">
                  <wp:posOffset>388950</wp:posOffset>
                </wp:positionH>
                <wp:positionV relativeFrom="paragraph">
                  <wp:posOffset>2445080</wp:posOffset>
                </wp:positionV>
                <wp:extent cx="1536192" cy="299923"/>
                <wp:effectExtent l="0" t="0" r="26035" b="24130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6192" cy="2999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5E2618" w14:textId="7792D3A6" w:rsidR="00E37F93" w:rsidRPr="00884AEE" w:rsidRDefault="00E37F93" w:rsidP="00E37F93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r>
                              <w:rPr>
                                <w:lang w:val="es-CO"/>
                              </w:rPr>
                              <w:t>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6F9E3F" id="Cuadro de texto 14" o:spid="_x0000_s1027" type="#_x0000_t202" style="position:absolute;margin-left:30.65pt;margin-top:192.55pt;width:120.95pt;height:23.6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" fillcolor="white [3201]" strokeweight=".5pt">
                <v:textbox>
                  <w:txbxContent>
                    <w:p w14:paraId="215E2618" w14:textId="7792D3A6" w:rsidR="00E37F93" w:rsidRPr="00884AEE" w:rsidRDefault="00E37F93" w:rsidP="00E37F93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Git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r>
                        <w:rPr>
                          <w:lang w:val="es-CO"/>
                        </w:rPr>
                        <w:t>lo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6BCB5A54" wp14:editId="61053F75">
                <wp:simplePos x="0" y="0"/>
                <wp:positionH relativeFrom="column">
                  <wp:posOffset>410845</wp:posOffset>
                </wp:positionH>
                <wp:positionV relativeFrom="paragraph">
                  <wp:posOffset>1917954</wp:posOffset>
                </wp:positionV>
                <wp:extent cx="1536192" cy="299923"/>
                <wp:effectExtent l="0" t="0" r="26035" b="24130"/>
                <wp:wrapNone/>
                <wp:docPr id="4" name="Cuadro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6192" cy="2999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574842" w14:textId="20743EE3" w:rsidR="00E37F93" w:rsidRPr="00884AEE" w:rsidRDefault="00E37F93" w:rsidP="00E37F93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checkou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B5A54" id="Cuadro de texto 4" o:spid="_x0000_s1028" type="#_x0000_t202" style="position:absolute;margin-left:32.35pt;margin-top:151pt;width:120.95pt;height:23.6pt;z-index:251626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" fillcolor="white [3201]" strokeweight=".5pt">
                <v:textbox>
                  <w:txbxContent>
                    <w:p w14:paraId="20574842" w14:textId="20743EE3" w:rsidR="00E37F93" w:rsidRPr="00884AEE" w:rsidRDefault="00E37F93" w:rsidP="00E37F93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Git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checkou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84AEE"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5453081D" wp14:editId="792262FD">
                <wp:simplePos x="0" y="0"/>
                <wp:positionH relativeFrom="column">
                  <wp:posOffset>440080</wp:posOffset>
                </wp:positionH>
                <wp:positionV relativeFrom="paragraph">
                  <wp:posOffset>1435100</wp:posOffset>
                </wp:positionV>
                <wp:extent cx="1536192" cy="299923"/>
                <wp:effectExtent l="0" t="0" r="26035" b="24130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6192" cy="2999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0E9040" w14:textId="71389FED" w:rsidR="00884AEE" w:rsidRPr="00884AEE" w:rsidRDefault="00E37F93" w:rsidP="00884AEE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clone</w:t>
                            </w:r>
                            <w:r w:rsidRPr="00E37F93">
                              <w:rPr>
                                <w:noProof/>
                                <w:lang w:val="es-ES" w:eastAsia="ja-JP"/>
                              </w:rPr>
                              <w:drawing>
                                <wp:inline distT="0" distB="0" distL="0" distR="0" wp14:anchorId="3DC95DF0" wp14:editId="3462760D">
                                  <wp:extent cx="1346835" cy="277016"/>
                                  <wp:effectExtent l="0" t="0" r="5715" b="8890"/>
                                  <wp:docPr id="3" name="Imagen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46835" cy="2770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3081D" id="Cuadro de texto 2" o:spid="_x0000_s1029" type="#_x0000_t202" style="position:absolute;margin-left:34.65pt;margin-top:113pt;width:120.95pt;height:23.6pt;z-index:251625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" fillcolor="white [3201]" strokeweight=".5pt">
                <v:textbox>
                  <w:txbxContent>
                    <w:p w14:paraId="4C0E9040" w14:textId="71389FED" w:rsidR="00884AEE" w:rsidRPr="00884AEE" w:rsidRDefault="00E37F93" w:rsidP="00884AEE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Git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clone</w:t>
                      </w:r>
                      <w:r w:rsidRPr="00E37F93">
                        <w:rPr>
                          <w:noProof/>
                          <w:lang w:val="es-ES" w:eastAsia="ja-JP"/>
                        </w:rPr>
                        <w:drawing>
                          <wp:inline distT="0" distB="0" distL="0" distR="0" wp14:anchorId="3DC95DF0" wp14:editId="3462760D">
                            <wp:extent cx="1346835" cy="277016"/>
                            <wp:effectExtent l="0" t="0" r="5715" b="8890"/>
                            <wp:docPr id="3" name="Imagen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46835" cy="2770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84AEE"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4EB119CB" wp14:editId="75D20034">
                <wp:simplePos x="0" y="0"/>
                <wp:positionH relativeFrom="column">
                  <wp:posOffset>426288</wp:posOffset>
                </wp:positionH>
                <wp:positionV relativeFrom="paragraph">
                  <wp:posOffset>953745</wp:posOffset>
                </wp:positionV>
                <wp:extent cx="1536192" cy="299923"/>
                <wp:effectExtent l="0" t="0" r="26035" b="24130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6192" cy="2999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5CA17D" w14:textId="2E11AFF1" w:rsidR="00884AEE" w:rsidRPr="00884AEE" w:rsidRDefault="00884AEE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Git-diff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119CB" id="Cuadro de texto 1" o:spid="_x0000_s1030" type="#_x0000_t202" style="position:absolute;margin-left:33.55pt;margin-top:75.1pt;width:120.95pt;height:23.6pt;z-index:251624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" fillcolor="white [3201]" strokeweight=".5pt">
                <v:textbox>
                  <w:txbxContent>
                    <w:p w14:paraId="515CA17D" w14:textId="2E11AFF1" w:rsidR="00884AEE" w:rsidRPr="00884AEE" w:rsidRDefault="00884AEE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Git-diff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437A1">
        <w:rPr>
          <w:noProof/>
          <w:lang w:val="es-ES" w:eastAsia="ja-JP"/>
        </w:rPr>
        <w:drawing>
          <wp:inline distT="0" distB="0" distL="0" distR="0" wp14:anchorId="249CF244" wp14:editId="3406EF60">
            <wp:extent cx="5612130" cy="2946400"/>
            <wp:effectExtent l="0" t="0" r="7620" b="635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2F1E" w14:textId="77777777" w:rsidR="00362C0D" w:rsidRDefault="000954F5">
      <w:pPr>
        <w:rPr>
          <w:lang w:val="es-419"/>
        </w:rPr>
      </w:pPr>
      <w:r>
        <w:rPr>
          <w:lang w:val="es-419"/>
        </w:rPr>
        <w:t>5)</w:t>
      </w:r>
    </w:p>
    <w:p w14:paraId="3F0E4932" w14:textId="45CA4384" w:rsidR="00362C0D" w:rsidRDefault="0082782D">
      <w:pPr>
        <w:rPr>
          <w:lang w:val="es-419"/>
        </w:rPr>
      </w:pPr>
      <w:r>
        <w:rPr>
          <w:noProof/>
          <w:lang w:val="es-ES" w:eastAsia="ja-JP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8CF651" wp14:editId="3CEB5343">
                <wp:simplePos x="0" y="0"/>
                <wp:positionH relativeFrom="column">
                  <wp:posOffset>-203911</wp:posOffset>
                </wp:positionH>
                <wp:positionV relativeFrom="paragraph">
                  <wp:posOffset>2778176</wp:posOffset>
                </wp:positionV>
                <wp:extent cx="453542" cy="123901"/>
                <wp:effectExtent l="0" t="19050" r="41910" b="47625"/>
                <wp:wrapNone/>
                <wp:docPr id="31" name="Flecha derecha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542" cy="1239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DB79F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Flecha derecha 31" o:spid="_x0000_s1026" type="#_x0000_t13" style="position:absolute;margin-left:-16.05pt;margin-top:218.75pt;width:35.7pt;height:9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" adj="18650" fillcolor="#5b9bd5 [3204]" strokecolor="#1f4d78 [1604]" strokeweight="1pt"/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0FE233B7" wp14:editId="7BF5B2DE">
                <wp:simplePos x="0" y="0"/>
                <wp:positionH relativeFrom="column">
                  <wp:posOffset>-129159</wp:posOffset>
                </wp:positionH>
                <wp:positionV relativeFrom="paragraph">
                  <wp:posOffset>2962631</wp:posOffset>
                </wp:positionV>
                <wp:extent cx="453542" cy="123901"/>
                <wp:effectExtent l="0" t="19050" r="41910" b="47625"/>
                <wp:wrapNone/>
                <wp:docPr id="30" name="Flecha derecha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542" cy="1239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CD5DB" id="Flecha derecha 30" o:spid="_x0000_s1026" type="#_x0000_t13" style="position:absolute;margin-left:-10.15pt;margin-top:233.3pt;width:35.7pt;height:9.75pt;z-index:251628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" adj="18650" fillcolor="#5b9bd5 [3204]" strokecolor="#1f4d78 [1604]" strokeweight="1pt"/>
            </w:pict>
          </mc:Fallback>
        </mc:AlternateContent>
      </w:r>
      <w:r w:rsidR="00362C0D">
        <w:rPr>
          <w:noProof/>
          <w:lang w:val="es-ES" w:eastAsia="ja-JP"/>
        </w:rPr>
        <w:drawing>
          <wp:inline distT="0" distB="0" distL="0" distR="0" wp14:anchorId="0919F318" wp14:editId="025B5D84">
            <wp:extent cx="5612130" cy="331978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DEF4" w14:textId="77777777" w:rsidR="000954F5" w:rsidRDefault="000954F5">
      <w:pPr>
        <w:rPr>
          <w:lang w:val="es-419"/>
        </w:rPr>
      </w:pPr>
    </w:p>
    <w:p w14:paraId="7BE7FDAB" w14:textId="77777777" w:rsidR="000954F5" w:rsidRDefault="000954F5">
      <w:pPr>
        <w:rPr>
          <w:lang w:val="es-419"/>
        </w:rPr>
      </w:pPr>
    </w:p>
    <w:p w14:paraId="0DFB90D2" w14:textId="77777777" w:rsidR="000954F5" w:rsidRDefault="000954F5">
      <w:pPr>
        <w:rPr>
          <w:lang w:val="es-419"/>
        </w:rPr>
      </w:pPr>
    </w:p>
    <w:p w14:paraId="06EF79F8" w14:textId="77777777" w:rsidR="000954F5" w:rsidRDefault="000954F5">
      <w:pPr>
        <w:rPr>
          <w:lang w:val="es-419"/>
        </w:rPr>
      </w:pPr>
    </w:p>
    <w:p w14:paraId="2C26E2FB" w14:textId="77777777" w:rsidR="000954F5" w:rsidRDefault="000954F5">
      <w:pPr>
        <w:rPr>
          <w:lang w:val="es-419"/>
        </w:rPr>
      </w:pPr>
    </w:p>
    <w:p w14:paraId="6ADE8063" w14:textId="77777777" w:rsidR="00362C0D" w:rsidRDefault="000954F5">
      <w:pPr>
        <w:rPr>
          <w:lang w:val="es-419"/>
        </w:rPr>
      </w:pPr>
      <w:r>
        <w:rPr>
          <w:lang w:val="es-419"/>
        </w:rPr>
        <w:t>6)</w:t>
      </w:r>
    </w:p>
    <w:p w14:paraId="74F0418F" w14:textId="43D5818D" w:rsidR="00362C0D" w:rsidRDefault="0082782D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7E0E7" wp14:editId="309D694E">
                <wp:simplePos x="0" y="0"/>
                <wp:positionH relativeFrom="column">
                  <wp:posOffset>-304724</wp:posOffset>
                </wp:positionH>
                <wp:positionV relativeFrom="paragraph">
                  <wp:posOffset>3964813</wp:posOffset>
                </wp:positionV>
                <wp:extent cx="716890" cy="182880"/>
                <wp:effectExtent l="0" t="19050" r="45720" b="45720"/>
                <wp:wrapNone/>
                <wp:docPr id="33" name="Flecha derecha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1828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5CE5A3" id="Flecha derecha 33" o:spid="_x0000_s1026" type="#_x0000_t13" style="position:absolute;margin-left:-24pt;margin-top:312.2pt;width:56.45pt;height:14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" adj="18845" fillcolor="#5b9bd5 [3204]" strokecolor="#1f4d78 [1604]" strokeweight="1pt"/>
            </w:pict>
          </mc:Fallback>
        </mc:AlternateContent>
      </w:r>
      <w:r w:rsidR="00362C0D">
        <w:rPr>
          <w:noProof/>
          <w:lang w:val="es-ES" w:eastAsia="ja-JP"/>
        </w:rPr>
        <w:drawing>
          <wp:inline distT="0" distB="0" distL="0" distR="0" wp14:anchorId="785BFC52" wp14:editId="36BEFCDC">
            <wp:extent cx="5612130" cy="4262120"/>
            <wp:effectExtent l="0" t="0" r="7620" b="508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04DC" w14:textId="77777777" w:rsidR="00362C0D" w:rsidRDefault="000954F5">
      <w:pPr>
        <w:rPr>
          <w:lang w:val="es-419"/>
        </w:rPr>
      </w:pPr>
      <w:r>
        <w:rPr>
          <w:lang w:val="es-419"/>
        </w:rPr>
        <w:t>7)</w:t>
      </w:r>
    </w:p>
    <w:p w14:paraId="419733C7" w14:textId="7B592DA1" w:rsidR="00362C0D" w:rsidRDefault="00CB526C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386264" wp14:editId="30AF9F3B">
                <wp:simplePos x="0" y="0"/>
                <wp:positionH relativeFrom="column">
                  <wp:posOffset>5172863</wp:posOffset>
                </wp:positionH>
                <wp:positionV relativeFrom="paragraph">
                  <wp:posOffset>2016786</wp:posOffset>
                </wp:positionV>
                <wp:extent cx="219456" cy="168250"/>
                <wp:effectExtent l="0" t="0" r="28575" b="22860"/>
                <wp:wrapNone/>
                <wp:docPr id="37" name="Elips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" cy="1682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B6A073F" id="Elipse 37" o:spid="_x0000_s1026" style="position:absolute;margin-left:407.3pt;margin-top:158.8pt;width:17.3pt;height:13.2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6EB206D7" wp14:editId="68D9F58E">
                <wp:simplePos x="0" y="0"/>
                <wp:positionH relativeFrom="column">
                  <wp:posOffset>4566590</wp:posOffset>
                </wp:positionH>
                <wp:positionV relativeFrom="paragraph">
                  <wp:posOffset>1667231</wp:posOffset>
                </wp:positionV>
                <wp:extent cx="219456" cy="168250"/>
                <wp:effectExtent l="0" t="0" r="28575" b="22860"/>
                <wp:wrapNone/>
                <wp:docPr id="36" name="Elips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" cy="1682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91622C1" id="Elipse 36" o:spid="_x0000_s1026" style="position:absolute;margin-left:359.55pt;margin-top:131.3pt;width:17.3pt;height:13.25pt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46E24CDA" wp14:editId="31DD0E93">
                <wp:simplePos x="0" y="0"/>
                <wp:positionH relativeFrom="column">
                  <wp:posOffset>4580357</wp:posOffset>
                </wp:positionH>
                <wp:positionV relativeFrom="paragraph">
                  <wp:posOffset>1307135</wp:posOffset>
                </wp:positionV>
                <wp:extent cx="219456" cy="168250"/>
                <wp:effectExtent l="0" t="0" r="28575" b="22860"/>
                <wp:wrapNone/>
                <wp:docPr id="35" name="Elips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" cy="1682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A4794BD" id="Elipse 35" o:spid="_x0000_s1026" style="position:absolute;margin-left:360.65pt;margin-top:102.9pt;width:17.3pt;height:13.25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35796D3E" wp14:editId="2B5FD12F">
                <wp:simplePos x="0" y="0"/>
                <wp:positionH relativeFrom="column">
                  <wp:posOffset>4552569</wp:posOffset>
                </wp:positionH>
                <wp:positionV relativeFrom="paragraph">
                  <wp:posOffset>979424</wp:posOffset>
                </wp:positionV>
                <wp:extent cx="219456" cy="168250"/>
                <wp:effectExtent l="0" t="0" r="28575" b="22860"/>
                <wp:wrapNone/>
                <wp:docPr id="34" name="Elips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" cy="1682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3ACA53C" id="Elipse 34" o:spid="_x0000_s1026" style="position:absolute;margin-left:358.45pt;margin-top:77.1pt;width:17.3pt;height:13.25pt;z-index: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" fillcolor="#5b9bd5 [3204]" strokecolor="#1f4d78 [1604]" strokeweight="1pt">
                <v:stroke joinstyle="miter"/>
              </v:oval>
            </w:pict>
          </mc:Fallback>
        </mc:AlternateContent>
      </w:r>
      <w:r w:rsidR="00362C0D">
        <w:rPr>
          <w:noProof/>
          <w:lang w:val="es-ES" w:eastAsia="ja-JP"/>
        </w:rPr>
        <w:drawing>
          <wp:inline distT="0" distB="0" distL="0" distR="0" wp14:anchorId="214C654C" wp14:editId="0AD6CEFB">
            <wp:extent cx="5612130" cy="2373630"/>
            <wp:effectExtent l="0" t="0" r="7620" b="762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A3A8C" w14:textId="77777777" w:rsidR="000954F5" w:rsidRDefault="000954F5">
      <w:pPr>
        <w:rPr>
          <w:lang w:val="es-419"/>
        </w:rPr>
      </w:pPr>
    </w:p>
    <w:p w14:paraId="7D950437" w14:textId="77777777" w:rsidR="000954F5" w:rsidRDefault="000954F5">
      <w:pPr>
        <w:rPr>
          <w:lang w:val="es-419"/>
        </w:rPr>
      </w:pPr>
    </w:p>
    <w:p w14:paraId="58CFBFBE" w14:textId="77777777" w:rsidR="000954F5" w:rsidRDefault="000954F5">
      <w:pPr>
        <w:rPr>
          <w:lang w:val="es-419"/>
        </w:rPr>
      </w:pPr>
    </w:p>
    <w:p w14:paraId="34FBCF57" w14:textId="77777777" w:rsidR="00C672AF" w:rsidRDefault="000954F5">
      <w:pPr>
        <w:rPr>
          <w:lang w:val="es-419"/>
        </w:rPr>
      </w:pPr>
      <w:r>
        <w:rPr>
          <w:lang w:val="es-419"/>
        </w:rPr>
        <w:t>8)</w:t>
      </w:r>
    </w:p>
    <w:p w14:paraId="3B4E04FD" w14:textId="4F1F51D4" w:rsidR="00C672AF" w:rsidRDefault="00CB526C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F9307CE" wp14:editId="111A751A">
                <wp:simplePos x="0" y="0"/>
                <wp:positionH relativeFrom="column">
                  <wp:posOffset>3316071</wp:posOffset>
                </wp:positionH>
                <wp:positionV relativeFrom="paragraph">
                  <wp:posOffset>943204</wp:posOffset>
                </wp:positionV>
                <wp:extent cx="958291" cy="285293"/>
                <wp:effectExtent l="0" t="0" r="13335" b="19685"/>
                <wp:wrapNone/>
                <wp:docPr id="44" name="Cuadro de texto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8291" cy="2852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FE6396" w14:textId="74F70F9F" w:rsidR="00CB526C" w:rsidRPr="00CB526C" w:rsidRDefault="00CB526C" w:rsidP="00CB526C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Staging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are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307CE" id="Cuadro de texto 44" o:spid="_x0000_s1031" type="#_x0000_t202" style="position:absolute;margin-left:261.1pt;margin-top:74.25pt;width:75.45pt;height:22.4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" fillcolor="white [3201]" strokeweight=".5pt">
                <v:textbox>
                  <w:txbxContent>
                    <w:p w14:paraId="60FE6396" w14:textId="74F70F9F" w:rsidR="00CB526C" w:rsidRPr="00CB526C" w:rsidRDefault="00CB526C" w:rsidP="00CB526C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Staging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are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DE521D5" wp14:editId="1EFC32C3">
                <wp:simplePos x="0" y="0"/>
                <wp:positionH relativeFrom="column">
                  <wp:posOffset>3489299</wp:posOffset>
                </wp:positionH>
                <wp:positionV relativeFrom="paragraph">
                  <wp:posOffset>1565326</wp:posOffset>
                </wp:positionV>
                <wp:extent cx="570586" cy="285293"/>
                <wp:effectExtent l="0" t="0" r="20320" b="19685"/>
                <wp:wrapNone/>
                <wp:docPr id="42" name="Cuadro de texto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86" cy="2852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D94C50" w14:textId="689E1516" w:rsidR="00CB526C" w:rsidRPr="00CB526C" w:rsidRDefault="00CB526C" w:rsidP="00CB526C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add</w:t>
                            </w:r>
                            <w:proofErr w:type="spellEnd"/>
                            <w:r w:rsidRPr="00CB526C">
                              <w:rPr>
                                <w:noProof/>
                                <w:lang w:val="es-ES" w:eastAsia="ja-JP"/>
                              </w:rPr>
                              <w:drawing>
                                <wp:inline distT="0" distB="0" distL="0" distR="0" wp14:anchorId="303F7F00" wp14:editId="4A43437F">
                                  <wp:extent cx="381000" cy="197646"/>
                                  <wp:effectExtent l="0" t="0" r="0" b="0"/>
                                  <wp:docPr id="43" name="Imagen 4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1000" cy="19764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521D5" id="Cuadro de texto 42" o:spid="_x0000_s1032" type="#_x0000_t202" style="position:absolute;margin-left:274.75pt;margin-top:123.25pt;width:44.95pt;height:22.4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" fillcolor="white [3201]" strokeweight=".5pt">
                <v:textbox>
                  <w:txbxContent>
                    <w:p w14:paraId="6AD94C50" w14:textId="689E1516" w:rsidR="00CB526C" w:rsidRPr="00CB526C" w:rsidRDefault="00CB526C" w:rsidP="00CB526C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add</w:t>
                      </w:r>
                      <w:proofErr w:type="spellEnd"/>
                      <w:r w:rsidRPr="00CB526C">
                        <w:rPr>
                          <w:noProof/>
                          <w:lang w:val="es-ES" w:eastAsia="ja-JP"/>
                        </w:rPr>
                        <w:drawing>
                          <wp:inline distT="0" distB="0" distL="0" distR="0" wp14:anchorId="303F7F00" wp14:editId="4A43437F">
                            <wp:extent cx="381000" cy="197646"/>
                            <wp:effectExtent l="0" t="0" r="0" b="0"/>
                            <wp:docPr id="43" name="Imagen 4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1000" cy="19764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4BEF711" wp14:editId="31D694DC">
                <wp:simplePos x="0" y="0"/>
                <wp:positionH relativeFrom="column">
                  <wp:posOffset>353035</wp:posOffset>
                </wp:positionH>
                <wp:positionV relativeFrom="paragraph">
                  <wp:posOffset>1543508</wp:posOffset>
                </wp:positionV>
                <wp:extent cx="570586" cy="285293"/>
                <wp:effectExtent l="0" t="0" r="20320" b="19685"/>
                <wp:wrapNone/>
                <wp:docPr id="41" name="Cuadro de texto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86" cy="2852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E70516" w14:textId="004ED1F5" w:rsidR="00CB526C" w:rsidRPr="00CB526C" w:rsidRDefault="00CB526C" w:rsidP="00CB526C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in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EF711" id="Cuadro de texto 41" o:spid="_x0000_s1033" type="#_x0000_t202" style="position:absolute;margin-left:27.8pt;margin-top:121.55pt;width:44.95pt;height:22.4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" fillcolor="white [3201]" strokeweight=".5pt">
                <v:textbox>
                  <w:txbxContent>
                    <w:p w14:paraId="24E70516" w14:textId="004ED1F5" w:rsidR="00CB526C" w:rsidRPr="00CB526C" w:rsidRDefault="00CB526C" w:rsidP="00CB526C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ini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03BD4D8" wp14:editId="2D72B719">
                <wp:simplePos x="0" y="0"/>
                <wp:positionH relativeFrom="column">
                  <wp:posOffset>4633036</wp:posOffset>
                </wp:positionH>
                <wp:positionV relativeFrom="paragraph">
                  <wp:posOffset>950952</wp:posOffset>
                </wp:positionV>
                <wp:extent cx="636423" cy="358444"/>
                <wp:effectExtent l="0" t="0" r="11430" b="22860"/>
                <wp:wrapNone/>
                <wp:docPr id="40" name="Cuadro de texto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6423" cy="3584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5B6724" w14:textId="54FE93E0" w:rsidR="00CB526C" w:rsidRPr="00CB526C" w:rsidRDefault="00CB526C" w:rsidP="00CB526C">
                            <w:pPr>
                              <w:rPr>
                                <w:sz w:val="16"/>
                                <w:szCs w:val="16"/>
                                <w:lang w:val="es-CO"/>
                              </w:rPr>
                            </w:pPr>
                            <w:proofErr w:type="spellStart"/>
                            <w:r w:rsidRPr="00CB526C">
                              <w:rPr>
                                <w:sz w:val="16"/>
                                <w:szCs w:val="16"/>
                                <w:lang w:val="es-CO"/>
                              </w:rPr>
                              <w:t>Working</w:t>
                            </w:r>
                            <w:proofErr w:type="spellEnd"/>
                            <w:r w:rsidRPr="00CB526C">
                              <w:rPr>
                                <w:sz w:val="16"/>
                                <w:szCs w:val="16"/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 w:rsidRPr="00CB526C">
                              <w:rPr>
                                <w:sz w:val="16"/>
                                <w:szCs w:val="16"/>
                                <w:lang w:val="es-CO"/>
                              </w:rPr>
                              <w:t>director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BD4D8" id="Cuadro de texto 40" o:spid="_x0000_s1034" type="#_x0000_t202" style="position:absolute;margin-left:364.8pt;margin-top:74.9pt;width:50.1pt;height:28.2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" fillcolor="white [3201]" strokeweight=".5pt">
                <v:textbox>
                  <w:txbxContent>
                    <w:p w14:paraId="3E5B6724" w14:textId="54FE93E0" w:rsidR="00CB526C" w:rsidRPr="00CB526C" w:rsidRDefault="00CB526C" w:rsidP="00CB526C">
                      <w:pPr>
                        <w:rPr>
                          <w:sz w:val="16"/>
                          <w:szCs w:val="16"/>
                          <w:lang w:val="es-CO"/>
                        </w:rPr>
                      </w:pPr>
                      <w:proofErr w:type="spellStart"/>
                      <w:r w:rsidRPr="00CB526C">
                        <w:rPr>
                          <w:sz w:val="16"/>
                          <w:szCs w:val="16"/>
                          <w:lang w:val="es-CO"/>
                        </w:rPr>
                        <w:t>Working</w:t>
                      </w:r>
                      <w:proofErr w:type="spellEnd"/>
                      <w:r w:rsidRPr="00CB526C">
                        <w:rPr>
                          <w:sz w:val="16"/>
                          <w:szCs w:val="16"/>
                          <w:lang w:val="es-CO"/>
                        </w:rPr>
                        <w:t xml:space="preserve"> </w:t>
                      </w:r>
                      <w:proofErr w:type="spellStart"/>
                      <w:r w:rsidRPr="00CB526C">
                        <w:rPr>
                          <w:sz w:val="16"/>
                          <w:szCs w:val="16"/>
                          <w:lang w:val="es-CO"/>
                        </w:rPr>
                        <w:t>director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4FB51928" wp14:editId="02EB08C8">
                <wp:simplePos x="0" y="0"/>
                <wp:positionH relativeFrom="column">
                  <wp:posOffset>4164863</wp:posOffset>
                </wp:positionH>
                <wp:positionV relativeFrom="paragraph">
                  <wp:posOffset>1609319</wp:posOffset>
                </wp:positionV>
                <wp:extent cx="570586" cy="285293"/>
                <wp:effectExtent l="0" t="0" r="20320" b="19685"/>
                <wp:wrapNone/>
                <wp:docPr id="39" name="Cuadro de text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86" cy="2852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86019F" w14:textId="40C82CBA" w:rsidR="00CB526C" w:rsidRPr="00CB526C" w:rsidRDefault="00CB526C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51928" id="Cuadro de texto 39" o:spid="_x0000_s1035" type="#_x0000_t202" style="position:absolute;margin-left:327.95pt;margin-top:126.7pt;width:44.95pt;height:22.4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" fillcolor="white [3201]" strokeweight=".5pt">
                <v:textbox>
                  <w:txbxContent>
                    <w:p w14:paraId="1386019F" w14:textId="40C82CBA" w:rsidR="00CB526C" w:rsidRPr="00CB526C" w:rsidRDefault="00CB526C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Status</w:t>
                      </w:r>
                    </w:p>
                  </w:txbxContent>
                </v:textbox>
              </v:shape>
            </w:pict>
          </mc:Fallback>
        </mc:AlternateContent>
      </w:r>
      <w:r w:rsidR="00C672AF">
        <w:rPr>
          <w:noProof/>
          <w:lang w:val="es-ES" w:eastAsia="ja-JP"/>
        </w:rPr>
        <w:drawing>
          <wp:inline distT="0" distB="0" distL="0" distR="0" wp14:anchorId="6DCF39C3" wp14:editId="4DE1D8F3">
            <wp:extent cx="5612130" cy="3099435"/>
            <wp:effectExtent l="0" t="0" r="7620" b="571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2338" w14:textId="77777777" w:rsidR="00C672AF" w:rsidRDefault="000954F5">
      <w:pPr>
        <w:rPr>
          <w:lang w:val="es-419"/>
        </w:rPr>
      </w:pPr>
      <w:r>
        <w:rPr>
          <w:lang w:val="es-419"/>
        </w:rPr>
        <w:t>9)</w:t>
      </w:r>
    </w:p>
    <w:p w14:paraId="27ADF5DC" w14:textId="2FF103F7" w:rsidR="00C672AF" w:rsidRDefault="00C3157B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C31ED4E" wp14:editId="3FFF6326">
                <wp:simplePos x="0" y="0"/>
                <wp:positionH relativeFrom="column">
                  <wp:posOffset>4489972</wp:posOffset>
                </wp:positionH>
                <wp:positionV relativeFrom="paragraph">
                  <wp:posOffset>2686420</wp:posOffset>
                </wp:positionV>
                <wp:extent cx="825689" cy="266132"/>
                <wp:effectExtent l="0" t="0" r="12700" b="19685"/>
                <wp:wrapNone/>
                <wp:docPr id="103" name="Cuadro de texto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689" cy="2661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20FCC0" w14:textId="081326F6" w:rsidR="00C3157B" w:rsidRPr="00574410" w:rsidRDefault="00C3157B" w:rsidP="00C3157B">
                            <w:pPr>
                              <w:rPr>
                                <w:sz w:val="14"/>
                                <w:szCs w:val="14"/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>Commit</w:t>
                            </w:r>
                            <w:proofErr w:type="spellEnd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>2</w:t>
                            </w:r>
                            <w:r w:rsidRPr="00C3157B">
                              <w:rPr>
                                <w:noProof/>
                                <w:sz w:val="14"/>
                                <w:szCs w:val="14"/>
                                <w:lang w:val="es-ES" w:eastAsia="ja-JP"/>
                              </w:rPr>
                              <w:drawing>
                                <wp:inline distT="0" distB="0" distL="0" distR="0" wp14:anchorId="02EF232F" wp14:editId="2B25685D">
                                  <wp:extent cx="636270" cy="217063"/>
                                  <wp:effectExtent l="0" t="0" r="0" b="0"/>
                                  <wp:docPr id="104" name="Imagen 10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6270" cy="2170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157B">
                              <w:rPr>
                                <w:noProof/>
                                <w:sz w:val="14"/>
                                <w:szCs w:val="14"/>
                                <w:lang w:val="es-ES" w:eastAsia="ja-JP"/>
                              </w:rPr>
                              <w:drawing>
                                <wp:inline distT="0" distB="0" distL="0" distR="0" wp14:anchorId="55218AA8" wp14:editId="02D13BD5">
                                  <wp:extent cx="636270" cy="217063"/>
                                  <wp:effectExtent l="0" t="0" r="0" b="0"/>
                                  <wp:docPr id="105" name="Imagen 10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6270" cy="2170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1ED4E" id="Cuadro de texto 103" o:spid="_x0000_s1036" type="#_x0000_t202" style="position:absolute;margin-left:353.55pt;margin-top:211.55pt;width:65pt;height:20.95pt;z-index:251773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" fillcolor="white [3201]" strokeweight=".5pt">
                <v:textbox>
                  <w:txbxContent>
                    <w:p w14:paraId="0C20FCC0" w14:textId="081326F6" w:rsidR="00C3157B" w:rsidRPr="00574410" w:rsidRDefault="00C3157B" w:rsidP="00C3157B">
                      <w:pPr>
                        <w:rPr>
                          <w:sz w:val="14"/>
                          <w:szCs w:val="14"/>
                          <w:lang w:val="es-CO"/>
                        </w:rPr>
                      </w:pPr>
                      <w:proofErr w:type="spellStart"/>
                      <w:r>
                        <w:rPr>
                          <w:sz w:val="14"/>
                          <w:szCs w:val="14"/>
                          <w:lang w:val="es-CO"/>
                        </w:rPr>
                        <w:t>Commit</w:t>
                      </w:r>
                      <w:proofErr w:type="spellEnd"/>
                      <w:r>
                        <w:rPr>
                          <w:sz w:val="14"/>
                          <w:szCs w:val="14"/>
                          <w:lang w:val="es-CO"/>
                        </w:rPr>
                        <w:t xml:space="preserve"> </w:t>
                      </w:r>
                      <w:r>
                        <w:rPr>
                          <w:sz w:val="14"/>
                          <w:szCs w:val="14"/>
                          <w:lang w:val="es-CO"/>
                        </w:rPr>
                        <w:t>2</w:t>
                      </w:r>
                      <w:r w:rsidRPr="00C3157B">
                        <w:rPr>
                          <w:noProof/>
                          <w:sz w:val="14"/>
                          <w:szCs w:val="14"/>
                          <w:lang w:val="es-ES" w:eastAsia="ja-JP"/>
                        </w:rPr>
                        <w:drawing>
                          <wp:inline distT="0" distB="0" distL="0" distR="0" wp14:anchorId="02EF232F" wp14:editId="2B25685D">
                            <wp:extent cx="636270" cy="217063"/>
                            <wp:effectExtent l="0" t="0" r="0" b="0"/>
                            <wp:docPr id="104" name="Imagen 10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6270" cy="2170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157B">
                        <w:rPr>
                          <w:noProof/>
                          <w:sz w:val="14"/>
                          <w:szCs w:val="14"/>
                          <w:lang w:val="es-ES" w:eastAsia="ja-JP"/>
                        </w:rPr>
                        <w:drawing>
                          <wp:inline distT="0" distB="0" distL="0" distR="0" wp14:anchorId="55218AA8" wp14:editId="02D13BD5">
                            <wp:extent cx="636270" cy="217063"/>
                            <wp:effectExtent l="0" t="0" r="0" b="0"/>
                            <wp:docPr id="105" name="Imagen 10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6270" cy="2170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C8D0FAC" wp14:editId="0334655B">
                <wp:simplePos x="0" y="0"/>
                <wp:positionH relativeFrom="column">
                  <wp:posOffset>3186582</wp:posOffset>
                </wp:positionH>
                <wp:positionV relativeFrom="paragraph">
                  <wp:posOffset>2684325</wp:posOffset>
                </wp:positionV>
                <wp:extent cx="825689" cy="266132"/>
                <wp:effectExtent l="0" t="0" r="12700" b="19685"/>
                <wp:wrapNone/>
                <wp:docPr id="100" name="Cuadro de texto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689" cy="2661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3BF1D5" w14:textId="77777777" w:rsidR="00C3157B" w:rsidRPr="00574410" w:rsidRDefault="00C3157B" w:rsidP="00C3157B">
                            <w:pPr>
                              <w:rPr>
                                <w:sz w:val="14"/>
                                <w:szCs w:val="14"/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>Commit</w:t>
                            </w:r>
                            <w:proofErr w:type="spellEnd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 xml:space="preserve"> 1</w:t>
                            </w:r>
                            <w:r w:rsidRPr="00C3157B">
                              <w:rPr>
                                <w:noProof/>
                                <w:sz w:val="14"/>
                                <w:szCs w:val="14"/>
                                <w:lang w:val="es-ES" w:eastAsia="ja-JP"/>
                              </w:rPr>
                              <w:drawing>
                                <wp:inline distT="0" distB="0" distL="0" distR="0" wp14:anchorId="66CA1B07" wp14:editId="727BBF92">
                                  <wp:extent cx="636270" cy="217063"/>
                                  <wp:effectExtent l="0" t="0" r="0" b="0"/>
                                  <wp:docPr id="101" name="Imagen 10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6270" cy="2170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157B">
                              <w:rPr>
                                <w:noProof/>
                                <w:sz w:val="14"/>
                                <w:szCs w:val="14"/>
                                <w:lang w:val="es-ES" w:eastAsia="ja-JP"/>
                              </w:rPr>
                              <w:drawing>
                                <wp:inline distT="0" distB="0" distL="0" distR="0" wp14:anchorId="107130B0" wp14:editId="61659219">
                                  <wp:extent cx="636270" cy="217063"/>
                                  <wp:effectExtent l="0" t="0" r="0" b="0"/>
                                  <wp:docPr id="102" name="Imagen 1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6270" cy="2170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D0FAC" id="Cuadro de texto 100" o:spid="_x0000_s1037" type="#_x0000_t202" style="position:absolute;margin-left:250.9pt;margin-top:211.35pt;width:65pt;height:20.9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" fillcolor="white [3201]" strokeweight=".5pt">
                <v:textbox>
                  <w:txbxContent>
                    <w:p w14:paraId="5D3BF1D5" w14:textId="77777777" w:rsidR="00C3157B" w:rsidRPr="00574410" w:rsidRDefault="00C3157B" w:rsidP="00C3157B">
                      <w:pPr>
                        <w:rPr>
                          <w:sz w:val="14"/>
                          <w:szCs w:val="14"/>
                          <w:lang w:val="es-CO"/>
                        </w:rPr>
                      </w:pPr>
                      <w:proofErr w:type="spellStart"/>
                      <w:r>
                        <w:rPr>
                          <w:sz w:val="14"/>
                          <w:szCs w:val="14"/>
                          <w:lang w:val="es-CO"/>
                        </w:rPr>
                        <w:t>Commit</w:t>
                      </w:r>
                      <w:proofErr w:type="spellEnd"/>
                      <w:r>
                        <w:rPr>
                          <w:sz w:val="14"/>
                          <w:szCs w:val="14"/>
                          <w:lang w:val="es-CO"/>
                        </w:rPr>
                        <w:t xml:space="preserve"> 1</w:t>
                      </w:r>
                      <w:r w:rsidRPr="00C3157B">
                        <w:rPr>
                          <w:noProof/>
                          <w:sz w:val="14"/>
                          <w:szCs w:val="14"/>
                          <w:lang w:val="es-ES" w:eastAsia="ja-JP"/>
                        </w:rPr>
                        <w:drawing>
                          <wp:inline distT="0" distB="0" distL="0" distR="0" wp14:anchorId="66CA1B07" wp14:editId="727BBF92">
                            <wp:extent cx="636270" cy="217063"/>
                            <wp:effectExtent l="0" t="0" r="0" b="0"/>
                            <wp:docPr id="101" name="Imagen 10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6270" cy="2170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157B">
                        <w:rPr>
                          <w:noProof/>
                          <w:sz w:val="14"/>
                          <w:szCs w:val="14"/>
                          <w:lang w:val="es-ES" w:eastAsia="ja-JP"/>
                        </w:rPr>
                        <w:drawing>
                          <wp:inline distT="0" distB="0" distL="0" distR="0" wp14:anchorId="107130B0" wp14:editId="61659219">
                            <wp:extent cx="636270" cy="217063"/>
                            <wp:effectExtent l="0" t="0" r="0" b="0"/>
                            <wp:docPr id="102" name="Imagen 1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6270" cy="2170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B946659" wp14:editId="5E76899A">
                <wp:simplePos x="0" y="0"/>
                <wp:positionH relativeFrom="column">
                  <wp:posOffset>4387054</wp:posOffset>
                </wp:positionH>
                <wp:positionV relativeFrom="paragraph">
                  <wp:posOffset>2188371</wp:posOffset>
                </wp:positionV>
                <wp:extent cx="825689" cy="266132"/>
                <wp:effectExtent l="0" t="0" r="12700" b="19685"/>
                <wp:wrapNone/>
                <wp:docPr id="97" name="Cuadro de texto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689" cy="2661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F206F0" w14:textId="1E93E284" w:rsidR="00C3157B" w:rsidRPr="00574410" w:rsidRDefault="00C3157B" w:rsidP="00C3157B">
                            <w:pPr>
                              <w:rPr>
                                <w:sz w:val="14"/>
                                <w:szCs w:val="14"/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>Commit</w:t>
                            </w:r>
                            <w:proofErr w:type="spellEnd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 xml:space="preserve"> 1</w:t>
                            </w:r>
                            <w:r w:rsidRPr="00C3157B">
                              <w:rPr>
                                <w:noProof/>
                                <w:sz w:val="14"/>
                                <w:szCs w:val="14"/>
                                <w:lang w:val="es-ES" w:eastAsia="ja-JP"/>
                              </w:rPr>
                              <w:drawing>
                                <wp:inline distT="0" distB="0" distL="0" distR="0" wp14:anchorId="2C45742A" wp14:editId="1DD84F7C">
                                  <wp:extent cx="636270" cy="217063"/>
                                  <wp:effectExtent l="0" t="0" r="0" b="0"/>
                                  <wp:docPr id="98" name="Imagen 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6270" cy="2170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157B">
                              <w:rPr>
                                <w:noProof/>
                                <w:sz w:val="14"/>
                                <w:szCs w:val="14"/>
                                <w:lang w:val="es-ES" w:eastAsia="ja-JP"/>
                              </w:rPr>
                              <w:drawing>
                                <wp:inline distT="0" distB="0" distL="0" distR="0" wp14:anchorId="5FC82884" wp14:editId="342E655E">
                                  <wp:extent cx="636270" cy="217063"/>
                                  <wp:effectExtent l="0" t="0" r="0" b="0"/>
                                  <wp:docPr id="99" name="Imagen 9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6270" cy="2170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46659" id="Cuadro de texto 97" o:spid="_x0000_s1038" type="#_x0000_t202" style="position:absolute;margin-left:345.45pt;margin-top:172.3pt;width:65pt;height:20.9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" fillcolor="white [3201]" strokeweight=".5pt">
                <v:textbox>
                  <w:txbxContent>
                    <w:p w14:paraId="62F206F0" w14:textId="1E93E284" w:rsidR="00C3157B" w:rsidRPr="00574410" w:rsidRDefault="00C3157B" w:rsidP="00C3157B">
                      <w:pPr>
                        <w:rPr>
                          <w:sz w:val="14"/>
                          <w:szCs w:val="14"/>
                          <w:lang w:val="es-CO"/>
                        </w:rPr>
                      </w:pPr>
                      <w:proofErr w:type="spellStart"/>
                      <w:r>
                        <w:rPr>
                          <w:sz w:val="14"/>
                          <w:szCs w:val="14"/>
                          <w:lang w:val="es-CO"/>
                        </w:rPr>
                        <w:t>Commit</w:t>
                      </w:r>
                      <w:proofErr w:type="spellEnd"/>
                      <w:r>
                        <w:rPr>
                          <w:sz w:val="14"/>
                          <w:szCs w:val="14"/>
                          <w:lang w:val="es-CO"/>
                        </w:rPr>
                        <w:t xml:space="preserve"> 1</w:t>
                      </w:r>
                      <w:r w:rsidRPr="00C3157B">
                        <w:rPr>
                          <w:noProof/>
                          <w:sz w:val="14"/>
                          <w:szCs w:val="14"/>
                          <w:lang w:val="es-ES" w:eastAsia="ja-JP"/>
                        </w:rPr>
                        <w:drawing>
                          <wp:inline distT="0" distB="0" distL="0" distR="0" wp14:anchorId="2C45742A" wp14:editId="1DD84F7C">
                            <wp:extent cx="636270" cy="217063"/>
                            <wp:effectExtent l="0" t="0" r="0" b="0"/>
                            <wp:docPr id="98" name="Imagen 9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6270" cy="2170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157B">
                        <w:rPr>
                          <w:noProof/>
                          <w:sz w:val="14"/>
                          <w:szCs w:val="14"/>
                          <w:lang w:val="es-ES" w:eastAsia="ja-JP"/>
                        </w:rPr>
                        <w:drawing>
                          <wp:inline distT="0" distB="0" distL="0" distR="0" wp14:anchorId="5FC82884" wp14:editId="342E655E">
                            <wp:extent cx="636270" cy="217063"/>
                            <wp:effectExtent l="0" t="0" r="0" b="0"/>
                            <wp:docPr id="99" name="Imagen 9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6270" cy="2170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5BF3D19" wp14:editId="0E1551DB">
                <wp:simplePos x="0" y="0"/>
                <wp:positionH relativeFrom="column">
                  <wp:posOffset>3207053</wp:posOffset>
                </wp:positionH>
                <wp:positionV relativeFrom="paragraph">
                  <wp:posOffset>2154289</wp:posOffset>
                </wp:positionV>
                <wp:extent cx="825689" cy="266132"/>
                <wp:effectExtent l="0" t="0" r="12700" b="19685"/>
                <wp:wrapNone/>
                <wp:docPr id="96" name="Cuadro de texto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689" cy="2661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D71CB8" w14:textId="77777777" w:rsidR="00C3157B" w:rsidRPr="00574410" w:rsidRDefault="00C3157B" w:rsidP="00C3157B">
                            <w:pPr>
                              <w:rPr>
                                <w:sz w:val="14"/>
                                <w:szCs w:val="14"/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>Staging</w:t>
                            </w:r>
                            <w:proofErr w:type="spellEnd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>are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F3D19" id="Cuadro de texto 96" o:spid="_x0000_s1039" type="#_x0000_t202" style="position:absolute;margin-left:252.5pt;margin-top:169.65pt;width:65pt;height:20.9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" fillcolor="white [3201]" strokeweight=".5pt">
                <v:textbox>
                  <w:txbxContent>
                    <w:p w14:paraId="65D71CB8" w14:textId="77777777" w:rsidR="00C3157B" w:rsidRPr="00574410" w:rsidRDefault="00C3157B" w:rsidP="00C3157B">
                      <w:pPr>
                        <w:rPr>
                          <w:sz w:val="14"/>
                          <w:szCs w:val="14"/>
                          <w:lang w:val="es-CO"/>
                        </w:rPr>
                      </w:pPr>
                      <w:proofErr w:type="spellStart"/>
                      <w:r>
                        <w:rPr>
                          <w:sz w:val="14"/>
                          <w:szCs w:val="14"/>
                          <w:lang w:val="es-CO"/>
                        </w:rPr>
                        <w:t>Staging</w:t>
                      </w:r>
                      <w:proofErr w:type="spellEnd"/>
                      <w:r>
                        <w:rPr>
                          <w:sz w:val="14"/>
                          <w:szCs w:val="14"/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  <w:szCs w:val="14"/>
                          <w:lang w:val="es-CO"/>
                        </w:rPr>
                        <w:t>are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74410"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3EF8921" wp14:editId="2A465A03">
                <wp:simplePos x="0" y="0"/>
                <wp:positionH relativeFrom="column">
                  <wp:posOffset>3164319</wp:posOffset>
                </wp:positionH>
                <wp:positionV relativeFrom="paragraph">
                  <wp:posOffset>1708568</wp:posOffset>
                </wp:positionV>
                <wp:extent cx="825500" cy="327546"/>
                <wp:effectExtent l="0" t="0" r="12700" b="15875"/>
                <wp:wrapNone/>
                <wp:docPr id="93" name="Cuadro de texto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500" cy="3275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0C3720" w14:textId="368414BB" w:rsidR="00574410" w:rsidRPr="00574410" w:rsidRDefault="00574410">
                            <w:pPr>
                              <w:rPr>
                                <w:sz w:val="14"/>
                                <w:szCs w:val="14"/>
                                <w:lang w:val="es-CO"/>
                              </w:rPr>
                            </w:pPr>
                            <w:proofErr w:type="spellStart"/>
                            <w:r w:rsidRPr="00574410">
                              <w:rPr>
                                <w:sz w:val="14"/>
                                <w:szCs w:val="14"/>
                                <w:lang w:val="es-CO"/>
                              </w:rPr>
                              <w:t>Working</w:t>
                            </w:r>
                            <w:proofErr w:type="spellEnd"/>
                            <w:r w:rsidRPr="00574410">
                              <w:rPr>
                                <w:sz w:val="14"/>
                                <w:szCs w:val="14"/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 w:rsidRPr="00574410">
                              <w:rPr>
                                <w:sz w:val="14"/>
                                <w:szCs w:val="14"/>
                                <w:lang w:val="es-CO"/>
                              </w:rPr>
                              <w:t>director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F8921" id="Cuadro de texto 93" o:spid="_x0000_s1040" type="#_x0000_t202" style="position:absolute;margin-left:249.15pt;margin-top:134.55pt;width:65pt;height:25.8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" fillcolor="white [3201]" strokeweight=".5pt">
                <v:textbox>
                  <w:txbxContent>
                    <w:p w14:paraId="670C3720" w14:textId="368414BB" w:rsidR="00574410" w:rsidRPr="00574410" w:rsidRDefault="00574410">
                      <w:pPr>
                        <w:rPr>
                          <w:sz w:val="14"/>
                          <w:szCs w:val="14"/>
                          <w:lang w:val="es-CO"/>
                        </w:rPr>
                      </w:pPr>
                      <w:proofErr w:type="spellStart"/>
                      <w:r w:rsidRPr="00574410">
                        <w:rPr>
                          <w:sz w:val="14"/>
                          <w:szCs w:val="14"/>
                          <w:lang w:val="es-CO"/>
                        </w:rPr>
                        <w:t>Working</w:t>
                      </w:r>
                      <w:proofErr w:type="spellEnd"/>
                      <w:r w:rsidRPr="00574410">
                        <w:rPr>
                          <w:sz w:val="14"/>
                          <w:szCs w:val="14"/>
                          <w:lang w:val="es-CO"/>
                        </w:rPr>
                        <w:t xml:space="preserve"> </w:t>
                      </w:r>
                      <w:proofErr w:type="spellStart"/>
                      <w:r w:rsidRPr="00574410">
                        <w:rPr>
                          <w:sz w:val="14"/>
                          <w:szCs w:val="14"/>
                          <w:lang w:val="es-CO"/>
                        </w:rPr>
                        <w:t>director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74410"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3F827D1" wp14:editId="6A38A6BE">
                <wp:simplePos x="0" y="0"/>
                <wp:positionH relativeFrom="column">
                  <wp:posOffset>4385793</wp:posOffset>
                </wp:positionH>
                <wp:positionV relativeFrom="paragraph">
                  <wp:posOffset>1694920</wp:posOffset>
                </wp:positionV>
                <wp:extent cx="825689" cy="266132"/>
                <wp:effectExtent l="0" t="0" r="12700" b="19685"/>
                <wp:wrapNone/>
                <wp:docPr id="94" name="Cuadro de texto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689" cy="2661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E596F8" w14:textId="230E66D0" w:rsidR="00574410" w:rsidRPr="00574410" w:rsidRDefault="00574410" w:rsidP="00574410">
                            <w:pPr>
                              <w:rPr>
                                <w:sz w:val="14"/>
                                <w:szCs w:val="14"/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>Staging</w:t>
                            </w:r>
                            <w:proofErr w:type="spellEnd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  <w:szCs w:val="14"/>
                                <w:lang w:val="es-CO"/>
                              </w:rPr>
                              <w:t>are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827D1" id="Cuadro de texto 94" o:spid="_x0000_s1041" type="#_x0000_t202" style="position:absolute;margin-left:345.35pt;margin-top:133.45pt;width:65pt;height:20.95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" fillcolor="white [3201]" strokeweight=".5pt">
                <v:textbox>
                  <w:txbxContent>
                    <w:p w14:paraId="6FE596F8" w14:textId="230E66D0" w:rsidR="00574410" w:rsidRPr="00574410" w:rsidRDefault="00574410" w:rsidP="00574410">
                      <w:pPr>
                        <w:rPr>
                          <w:sz w:val="14"/>
                          <w:szCs w:val="14"/>
                          <w:lang w:val="es-CO"/>
                        </w:rPr>
                      </w:pPr>
                      <w:proofErr w:type="spellStart"/>
                      <w:r>
                        <w:rPr>
                          <w:sz w:val="14"/>
                          <w:szCs w:val="14"/>
                          <w:lang w:val="es-CO"/>
                        </w:rPr>
                        <w:t>Staging</w:t>
                      </w:r>
                      <w:proofErr w:type="spellEnd"/>
                      <w:r>
                        <w:rPr>
                          <w:sz w:val="14"/>
                          <w:szCs w:val="14"/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  <w:szCs w:val="14"/>
                          <w:lang w:val="es-CO"/>
                        </w:rPr>
                        <w:t>are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C672AF">
        <w:rPr>
          <w:noProof/>
          <w:lang w:val="es-ES" w:eastAsia="ja-JP"/>
        </w:rPr>
        <w:drawing>
          <wp:inline distT="0" distB="0" distL="0" distR="0" wp14:anchorId="7A3F26C2" wp14:editId="0A6C534B">
            <wp:extent cx="5612130" cy="3564597"/>
            <wp:effectExtent l="0" t="0" r="762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4843"/>
                    <a:stretch/>
                  </pic:blipFill>
                  <pic:spPr bwMode="auto">
                    <a:xfrm>
                      <a:off x="0" y="0"/>
                      <a:ext cx="5612130" cy="3564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57BDBC95" w14:textId="77777777" w:rsidR="00537D31" w:rsidRDefault="000954F5">
      <w:pPr>
        <w:rPr>
          <w:lang w:val="es-419"/>
        </w:rPr>
      </w:pPr>
      <w:r>
        <w:rPr>
          <w:lang w:val="es-419"/>
        </w:rPr>
        <w:t>10)</w:t>
      </w:r>
    </w:p>
    <w:p w14:paraId="24F87ACB" w14:textId="2223715A" w:rsidR="00537D31" w:rsidRDefault="00574410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4C05DC4" wp14:editId="4D6D75FE">
                <wp:simplePos x="0" y="0"/>
                <wp:positionH relativeFrom="column">
                  <wp:posOffset>4169609</wp:posOffset>
                </wp:positionH>
                <wp:positionV relativeFrom="paragraph">
                  <wp:posOffset>2466311</wp:posOffset>
                </wp:positionV>
                <wp:extent cx="1255594" cy="300251"/>
                <wp:effectExtent l="0" t="0" r="20955" b="24130"/>
                <wp:wrapNone/>
                <wp:docPr id="83" name="Cuadro de texto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5594" cy="3002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C82C17" w14:textId="2CF20954" w:rsidR="00574410" w:rsidRPr="00574410" w:rsidRDefault="00574410" w:rsidP="00574410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F3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5DC4" id="Cuadro de texto 83" o:spid="_x0000_s1042" type="#_x0000_t202" style="position:absolute;margin-left:328.3pt;margin-top:194.2pt;width:98.85pt;height:23.65pt;z-index:251748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" fillcolor="white [3201]" strokeweight=".5pt">
                <v:textbox>
                  <w:txbxContent>
                    <w:p w14:paraId="37C82C17" w14:textId="2CF20954" w:rsidR="00574410" w:rsidRPr="00574410" w:rsidRDefault="00574410" w:rsidP="00574410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F3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2F95CD" wp14:editId="7E4844A8">
                <wp:simplePos x="0" y="0"/>
                <wp:positionH relativeFrom="column">
                  <wp:posOffset>935043</wp:posOffset>
                </wp:positionH>
                <wp:positionV relativeFrom="paragraph">
                  <wp:posOffset>2691301</wp:posOffset>
                </wp:positionV>
                <wp:extent cx="1255594" cy="300251"/>
                <wp:effectExtent l="0" t="0" r="20955" b="24130"/>
                <wp:wrapNone/>
                <wp:docPr id="81" name="Cuadro de texto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5594" cy="3002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95890C" w14:textId="7FA92A64" w:rsidR="00574410" w:rsidRPr="00574410" w:rsidRDefault="00574410" w:rsidP="00574410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4d9,7dc,2c4,e3d</w:t>
                            </w:r>
                            <w:r w:rsidRPr="00574410">
                              <w:rPr>
                                <w:noProof/>
                                <w:lang w:val="es-ES" w:eastAsia="ja-JP"/>
                              </w:rPr>
                              <w:drawing>
                                <wp:inline distT="0" distB="0" distL="0" distR="0" wp14:anchorId="7CC8FA72" wp14:editId="54B69299">
                                  <wp:extent cx="1066165" cy="273702"/>
                                  <wp:effectExtent l="0" t="0" r="635" b="0"/>
                                  <wp:docPr id="82" name="Imagen 8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6165" cy="2737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F95CD" id="Cuadro de texto 81" o:spid="_x0000_s1043" type="#_x0000_t202" style="position:absolute;margin-left:73.65pt;margin-top:211.9pt;width:98.85pt;height:23.6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" fillcolor="white [3201]" strokeweight=".5pt">
                <v:textbox>
                  <w:txbxContent>
                    <w:p w14:paraId="0F95890C" w14:textId="7FA92A64" w:rsidR="00574410" w:rsidRPr="00574410" w:rsidRDefault="00574410" w:rsidP="00574410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4d9,7dc,2c4,e3d</w:t>
                      </w:r>
                      <w:r w:rsidRPr="00574410">
                        <w:rPr>
                          <w:noProof/>
                          <w:lang w:val="es-ES" w:eastAsia="ja-JP"/>
                        </w:rPr>
                        <w:drawing>
                          <wp:inline distT="0" distB="0" distL="0" distR="0" wp14:anchorId="7CC8FA72" wp14:editId="54B69299">
                            <wp:extent cx="1066165" cy="273702"/>
                            <wp:effectExtent l="0" t="0" r="635" b="0"/>
                            <wp:docPr id="82" name="Imagen 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6165" cy="2737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14D428" wp14:editId="6ADDF2A7">
                <wp:simplePos x="0" y="0"/>
                <wp:positionH relativeFrom="column">
                  <wp:posOffset>851023</wp:posOffset>
                </wp:positionH>
                <wp:positionV relativeFrom="paragraph">
                  <wp:posOffset>2273308</wp:posOffset>
                </wp:positionV>
                <wp:extent cx="1255594" cy="300251"/>
                <wp:effectExtent l="0" t="0" r="20955" b="24130"/>
                <wp:wrapNone/>
                <wp:docPr id="80" name="Cuadro de texto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5594" cy="3002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AB273C" w14:textId="622B859D" w:rsidR="00574410" w:rsidRPr="00574410" w:rsidRDefault="00574410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3</w:t>
                            </w:r>
                            <w:proofErr w:type="gramStart"/>
                            <w:r>
                              <w:rPr>
                                <w:lang w:val="es-CO"/>
                              </w:rPr>
                              <w:t>fc,f</w:t>
                            </w:r>
                            <w:proofErr w:type="gramEnd"/>
                            <w:r>
                              <w:rPr>
                                <w:lang w:val="es-CO"/>
                              </w:rPr>
                              <w:t>26,e3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14D428" id="Cuadro de texto 80" o:spid="_x0000_s1044" type="#_x0000_t202" style="position:absolute;margin-left:67pt;margin-top:179pt;width:98.85pt;height:23.6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" fillcolor="white [3201]" strokeweight=".5pt">
                <v:textbox>
                  <w:txbxContent>
                    <w:p w14:paraId="52AB273C" w14:textId="622B859D" w:rsidR="00574410" w:rsidRPr="00574410" w:rsidRDefault="00574410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3</w:t>
                      </w:r>
                      <w:proofErr w:type="gramStart"/>
                      <w:r>
                        <w:rPr>
                          <w:lang w:val="es-CO"/>
                        </w:rPr>
                        <w:t>fc,f</w:t>
                      </w:r>
                      <w:proofErr w:type="gramEnd"/>
                      <w:r>
                        <w:rPr>
                          <w:lang w:val="es-CO"/>
                        </w:rPr>
                        <w:t>26,e3d</w:t>
                      </w:r>
                    </w:p>
                  </w:txbxContent>
                </v:textbox>
              </v:shape>
            </w:pict>
          </mc:Fallback>
        </mc:AlternateContent>
      </w:r>
      <w:r w:rsidR="00537D31">
        <w:rPr>
          <w:noProof/>
          <w:lang w:val="es-ES" w:eastAsia="ja-JP"/>
        </w:rPr>
        <w:drawing>
          <wp:inline distT="0" distB="0" distL="0" distR="0" wp14:anchorId="291DCEA8" wp14:editId="778DD0CE">
            <wp:extent cx="5612130" cy="3114040"/>
            <wp:effectExtent l="0" t="0" r="762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8F57" w14:textId="77777777" w:rsidR="00537D31" w:rsidRDefault="000954F5">
      <w:pPr>
        <w:rPr>
          <w:lang w:val="es-419"/>
        </w:rPr>
      </w:pPr>
      <w:r>
        <w:rPr>
          <w:lang w:val="es-419"/>
        </w:rPr>
        <w:t>11)</w:t>
      </w:r>
    </w:p>
    <w:p w14:paraId="6406F563" w14:textId="40D8F40F" w:rsidR="00537D31" w:rsidRDefault="00574410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E17A9CE" wp14:editId="547DD4CF">
                <wp:simplePos x="0" y="0"/>
                <wp:positionH relativeFrom="column">
                  <wp:posOffset>2443044</wp:posOffset>
                </wp:positionH>
                <wp:positionV relativeFrom="paragraph">
                  <wp:posOffset>1940560</wp:posOffset>
                </wp:positionV>
                <wp:extent cx="914400" cy="266131"/>
                <wp:effectExtent l="0" t="0" r="19050" b="19685"/>
                <wp:wrapNone/>
                <wp:docPr id="79" name="Cuadro de texto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1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2513B8" w14:textId="77777777" w:rsidR="00574410" w:rsidRPr="00574410" w:rsidRDefault="00574410" w:rsidP="00574410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17A9CE" id="Cuadro de texto 79" o:spid="_x0000_s1045" type="#_x0000_t202" style="position:absolute;margin-left:192.35pt;margin-top:152.8pt;width:1in;height:20.95pt;z-index:2517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" fillcolor="white [3201]" strokeweight=".5pt">
                <v:textbox>
                  <w:txbxContent>
                    <w:p w14:paraId="272513B8" w14:textId="77777777" w:rsidR="00574410" w:rsidRPr="00574410" w:rsidRDefault="00574410" w:rsidP="00574410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FFDC87" wp14:editId="0FEE2DAD">
                <wp:simplePos x="0" y="0"/>
                <wp:positionH relativeFrom="column">
                  <wp:posOffset>2456692</wp:posOffset>
                </wp:positionH>
                <wp:positionV relativeFrom="paragraph">
                  <wp:posOffset>2206625</wp:posOffset>
                </wp:positionV>
                <wp:extent cx="914400" cy="266131"/>
                <wp:effectExtent l="0" t="0" r="19050" b="19685"/>
                <wp:wrapNone/>
                <wp:docPr id="78" name="Cuadro de texto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1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8977A7" w14:textId="77777777" w:rsidR="00574410" w:rsidRPr="00574410" w:rsidRDefault="00574410" w:rsidP="00574410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unknow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FFDC87" id="Cuadro de texto 78" o:spid="_x0000_s1046" type="#_x0000_t202" style="position:absolute;margin-left:193.45pt;margin-top:173.75pt;width:1in;height:20.9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" fillcolor="white [3201]" strokeweight=".5pt">
                <v:textbox>
                  <w:txbxContent>
                    <w:p w14:paraId="138977A7" w14:textId="77777777" w:rsidR="00574410" w:rsidRPr="00574410" w:rsidRDefault="00574410" w:rsidP="00574410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unknow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89EF80" wp14:editId="284E0967">
                <wp:simplePos x="0" y="0"/>
                <wp:positionH relativeFrom="column">
                  <wp:posOffset>2406868</wp:posOffset>
                </wp:positionH>
                <wp:positionV relativeFrom="paragraph">
                  <wp:posOffset>2511719</wp:posOffset>
                </wp:positionV>
                <wp:extent cx="914400" cy="266131"/>
                <wp:effectExtent l="0" t="0" r="19050" b="19685"/>
                <wp:wrapNone/>
                <wp:docPr id="77" name="Cuadro de texto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1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75E765" w14:textId="5BF5617F" w:rsidR="00574410" w:rsidRPr="00574410" w:rsidRDefault="00574410" w:rsidP="00574410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9EF80" id="Cuadro de texto 77" o:spid="_x0000_s1047" type="#_x0000_t202" style="position:absolute;margin-left:189.5pt;margin-top:197.75pt;width:1in;height:20.9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" fillcolor="white [3201]" strokeweight=".5pt">
                <v:textbox>
                  <w:txbxContent>
                    <w:p w14:paraId="3C75E765" w14:textId="5BF5617F" w:rsidR="00574410" w:rsidRPr="00574410" w:rsidRDefault="00574410" w:rsidP="00574410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88DA7B" wp14:editId="54D2543C">
                <wp:simplePos x="0" y="0"/>
                <wp:positionH relativeFrom="column">
                  <wp:posOffset>2531954</wp:posOffset>
                </wp:positionH>
                <wp:positionV relativeFrom="paragraph">
                  <wp:posOffset>2841084</wp:posOffset>
                </wp:positionV>
                <wp:extent cx="914400" cy="307075"/>
                <wp:effectExtent l="0" t="0" r="19050" b="17145"/>
                <wp:wrapNone/>
                <wp:docPr id="76" name="Cuadro de texto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07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16F178" w14:textId="07387346" w:rsidR="00574410" w:rsidRPr="00574410" w:rsidRDefault="00574410" w:rsidP="00574410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unknow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8DA7B" id="Cuadro de texto 76" o:spid="_x0000_s1048" type="#_x0000_t202" style="position:absolute;margin-left:199.35pt;margin-top:223.7pt;width:1in;height:24.2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" fillcolor="white [3201]" strokeweight=".5pt">
                <v:textbox>
                  <w:txbxContent>
                    <w:p w14:paraId="3A16F178" w14:textId="07387346" w:rsidR="00574410" w:rsidRPr="00574410" w:rsidRDefault="00574410" w:rsidP="00574410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unknow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F44332" wp14:editId="555EF7A7">
                <wp:simplePos x="0" y="0"/>
                <wp:positionH relativeFrom="column">
                  <wp:posOffset>2522391</wp:posOffset>
                </wp:positionH>
                <wp:positionV relativeFrom="paragraph">
                  <wp:posOffset>1590059</wp:posOffset>
                </wp:positionV>
                <wp:extent cx="914400" cy="307075"/>
                <wp:effectExtent l="0" t="0" r="19050" b="17145"/>
                <wp:wrapNone/>
                <wp:docPr id="75" name="Cuadro de texto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07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7DBDA2" w14:textId="77777777" w:rsidR="00574410" w:rsidRPr="00574410" w:rsidRDefault="00574410" w:rsidP="00574410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unknow</w:t>
                            </w:r>
                            <w:proofErr w:type="spellEnd"/>
                          </w:p>
                          <w:p w14:paraId="0EDFFE1B" w14:textId="18D8C802" w:rsidR="00574410" w:rsidRPr="00574410" w:rsidRDefault="00574410">
                            <w:pPr>
                              <w:rPr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44332" id="Cuadro de texto 75" o:spid="_x0000_s1049" type="#_x0000_t202" style="position:absolute;margin-left:198.6pt;margin-top:125.2pt;width:1in;height:24.2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" fillcolor="white [3201]" strokeweight=".5pt">
                <v:textbox>
                  <w:txbxContent>
                    <w:p w14:paraId="4F7DBDA2" w14:textId="77777777" w:rsidR="00574410" w:rsidRPr="00574410" w:rsidRDefault="00574410" w:rsidP="00574410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unknow</w:t>
                      </w:r>
                      <w:proofErr w:type="spellEnd"/>
                    </w:p>
                    <w:p w14:paraId="0EDFFE1B" w14:textId="18D8C802" w:rsidR="00574410" w:rsidRPr="00574410" w:rsidRDefault="00574410">
                      <w:pPr>
                        <w:rPr>
                          <w:lang w:val="es-C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7D31">
        <w:rPr>
          <w:noProof/>
          <w:lang w:val="es-ES" w:eastAsia="ja-JP"/>
        </w:rPr>
        <w:drawing>
          <wp:inline distT="0" distB="0" distL="0" distR="0" wp14:anchorId="16905D82" wp14:editId="57C05288">
            <wp:extent cx="5612130" cy="3178810"/>
            <wp:effectExtent l="0" t="0" r="7620" b="254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CFAC" w14:textId="77777777" w:rsidR="000954F5" w:rsidRDefault="000954F5">
      <w:pPr>
        <w:rPr>
          <w:lang w:val="es-419"/>
        </w:rPr>
      </w:pPr>
    </w:p>
    <w:p w14:paraId="0C2BEB3B" w14:textId="77777777" w:rsidR="000954F5" w:rsidRDefault="000954F5">
      <w:pPr>
        <w:rPr>
          <w:lang w:val="es-419"/>
        </w:rPr>
      </w:pPr>
    </w:p>
    <w:p w14:paraId="0BEBDFB9" w14:textId="77777777" w:rsidR="000954F5" w:rsidRDefault="000954F5">
      <w:pPr>
        <w:rPr>
          <w:lang w:val="es-419"/>
        </w:rPr>
      </w:pPr>
    </w:p>
    <w:p w14:paraId="72F272E7" w14:textId="77777777" w:rsidR="000954F5" w:rsidRDefault="000954F5">
      <w:pPr>
        <w:rPr>
          <w:lang w:val="es-419"/>
        </w:rPr>
      </w:pPr>
    </w:p>
    <w:p w14:paraId="5A2EF8AF" w14:textId="77777777" w:rsidR="00537D31" w:rsidRDefault="000954F5">
      <w:pPr>
        <w:rPr>
          <w:lang w:val="es-419"/>
        </w:rPr>
      </w:pPr>
      <w:r>
        <w:rPr>
          <w:lang w:val="es-419"/>
        </w:rPr>
        <w:t>12)</w:t>
      </w:r>
    </w:p>
    <w:p w14:paraId="570739A6" w14:textId="7F8B2A77" w:rsidR="00537D31" w:rsidRDefault="00574410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8E90F58" wp14:editId="245C32BB">
                <wp:simplePos x="0" y="0"/>
                <wp:positionH relativeFrom="column">
                  <wp:posOffset>2743408</wp:posOffset>
                </wp:positionH>
                <wp:positionV relativeFrom="paragraph">
                  <wp:posOffset>3039726</wp:posOffset>
                </wp:positionV>
                <wp:extent cx="1112293" cy="279779"/>
                <wp:effectExtent l="0" t="0" r="12065" b="25400"/>
                <wp:wrapNone/>
                <wp:docPr id="92" name="Cuadro de texto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2293" cy="2797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4F958D" w14:textId="77777777" w:rsidR="00574410" w:rsidRPr="00574410" w:rsidRDefault="00574410" w:rsidP="00574410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90F58" id="Cuadro de texto 92" o:spid="_x0000_s1050" type="#_x0000_t202" style="position:absolute;margin-left:3in;margin-top:239.35pt;width:87.6pt;height:22.05pt;z-index:251762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" fillcolor="white [3201]" strokeweight=".5pt">
                <v:textbox>
                  <w:txbxContent>
                    <w:p w14:paraId="344F958D" w14:textId="77777777" w:rsidR="00574410" w:rsidRPr="00574410" w:rsidRDefault="00574410" w:rsidP="00574410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4803EBD" wp14:editId="56FADF27">
                <wp:simplePos x="0" y="0"/>
                <wp:positionH relativeFrom="column">
                  <wp:posOffset>2736423</wp:posOffset>
                </wp:positionH>
                <wp:positionV relativeFrom="paragraph">
                  <wp:posOffset>2377895</wp:posOffset>
                </wp:positionV>
                <wp:extent cx="1112293" cy="279779"/>
                <wp:effectExtent l="0" t="0" r="12065" b="25400"/>
                <wp:wrapNone/>
                <wp:docPr id="91" name="Cuadro de texto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2293" cy="2797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018D8C" w14:textId="2BEEDD4E" w:rsidR="00574410" w:rsidRPr="00574410" w:rsidRDefault="00574410" w:rsidP="00574410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03EBD" id="Cuadro de texto 91" o:spid="_x0000_s1051" type="#_x0000_t202" style="position:absolute;margin-left:215.45pt;margin-top:187.25pt;width:87.6pt;height:22.0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" fillcolor="white [3201]" strokeweight=".5pt">
                <v:textbox>
                  <w:txbxContent>
                    <w:p w14:paraId="53018D8C" w14:textId="2BEEDD4E" w:rsidR="00574410" w:rsidRPr="00574410" w:rsidRDefault="00574410" w:rsidP="00574410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F8DCA3B" wp14:editId="011EC9E8">
                <wp:simplePos x="0" y="0"/>
                <wp:positionH relativeFrom="column">
                  <wp:posOffset>2727590</wp:posOffset>
                </wp:positionH>
                <wp:positionV relativeFrom="paragraph">
                  <wp:posOffset>1706927</wp:posOffset>
                </wp:positionV>
                <wp:extent cx="1112293" cy="279779"/>
                <wp:effectExtent l="0" t="0" r="12065" b="25400"/>
                <wp:wrapNone/>
                <wp:docPr id="85" name="Cuadro de texto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2293" cy="2797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ECFB31" w14:textId="34F79C74" w:rsidR="00574410" w:rsidRPr="00574410" w:rsidRDefault="00574410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DCA3B" id="Cuadro de texto 85" o:spid="_x0000_s1052" type="#_x0000_t202" style="position:absolute;margin-left:214.75pt;margin-top:134.4pt;width:87.6pt;height:22.0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" fillcolor="white [3201]" strokeweight=".5pt">
                <v:textbox>
                  <w:txbxContent>
                    <w:p w14:paraId="7BECFB31" w14:textId="34F79C74" w:rsidR="00574410" w:rsidRPr="00574410" w:rsidRDefault="00574410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537D31">
        <w:rPr>
          <w:noProof/>
          <w:lang w:val="es-ES" w:eastAsia="ja-JP"/>
        </w:rPr>
        <w:drawing>
          <wp:inline distT="0" distB="0" distL="0" distR="0" wp14:anchorId="6D52332E" wp14:editId="0582513E">
            <wp:extent cx="5612130" cy="3361641"/>
            <wp:effectExtent l="0" t="0" r="762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6460"/>
                    <a:stretch/>
                  </pic:blipFill>
                  <pic:spPr bwMode="auto">
                    <a:xfrm>
                      <a:off x="0" y="0"/>
                      <a:ext cx="5612130" cy="3361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B7A9B" w14:textId="09E473AA" w:rsidR="00537D31" w:rsidRDefault="00574410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C35EADF" wp14:editId="50F3FB33">
                <wp:simplePos x="0" y="0"/>
                <wp:positionH relativeFrom="column">
                  <wp:posOffset>3821534</wp:posOffset>
                </wp:positionH>
                <wp:positionV relativeFrom="paragraph">
                  <wp:posOffset>1508580</wp:posOffset>
                </wp:positionV>
                <wp:extent cx="136477" cy="170597"/>
                <wp:effectExtent l="0" t="0" r="16510" b="20320"/>
                <wp:wrapNone/>
                <wp:docPr id="90" name="Elips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477" cy="17059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5A41EE4" id="Elipse 90" o:spid="_x0000_s1026" style="position:absolute;margin-left:300.9pt;margin-top:118.8pt;width:10.75pt;height:13.4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" fillcolor="#ed7d31 [3205]" strokecolor="#823b0b [1605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8A1AAB" wp14:editId="05AEF067">
                <wp:simplePos x="0" y="0"/>
                <wp:positionH relativeFrom="column">
                  <wp:posOffset>3514601</wp:posOffset>
                </wp:positionH>
                <wp:positionV relativeFrom="paragraph">
                  <wp:posOffset>2211269</wp:posOffset>
                </wp:positionV>
                <wp:extent cx="136477" cy="170597"/>
                <wp:effectExtent l="0" t="0" r="16510" b="20320"/>
                <wp:wrapNone/>
                <wp:docPr id="89" name="Elips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477" cy="17059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11612EA" id="Elipse 89" o:spid="_x0000_s1026" style="position:absolute;margin-left:276.75pt;margin-top:174.1pt;width:10.75pt;height:13.4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" fillcolor="#ed7d31 [3205]" strokecolor="#823b0b [1605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AA6FA73" wp14:editId="0CE7A66E">
                <wp:simplePos x="0" y="0"/>
                <wp:positionH relativeFrom="column">
                  <wp:posOffset>2552406</wp:posOffset>
                </wp:positionH>
                <wp:positionV relativeFrom="paragraph">
                  <wp:posOffset>1720101</wp:posOffset>
                </wp:positionV>
                <wp:extent cx="136477" cy="170597"/>
                <wp:effectExtent l="0" t="0" r="16510" b="20320"/>
                <wp:wrapNone/>
                <wp:docPr id="88" name="Elips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477" cy="17059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742C763" id="Elipse 88" o:spid="_x0000_s1026" style="position:absolute;margin-left:201pt;margin-top:135.45pt;width:10.75pt;height:13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" fillcolor="#ed7d31 [3205]" strokecolor="#823b0b [1605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1407FA6" wp14:editId="3E5D7541">
                <wp:simplePos x="0" y="0"/>
                <wp:positionH relativeFrom="column">
                  <wp:posOffset>2012751</wp:posOffset>
                </wp:positionH>
                <wp:positionV relativeFrom="paragraph">
                  <wp:posOffset>2156810</wp:posOffset>
                </wp:positionV>
                <wp:extent cx="136477" cy="170597"/>
                <wp:effectExtent l="0" t="0" r="16510" b="20320"/>
                <wp:wrapNone/>
                <wp:docPr id="87" name="Elips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477" cy="17059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0031433" id="Elipse 87" o:spid="_x0000_s1026" style="position:absolute;margin-left:158.5pt;margin-top:169.85pt;width:10.75pt;height:13.4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" fillcolor="#ed7d31 [3205]" strokecolor="#823b0b [1605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A33AE93" wp14:editId="0054D494">
                <wp:simplePos x="0" y="0"/>
                <wp:positionH relativeFrom="column">
                  <wp:posOffset>830552</wp:posOffset>
                </wp:positionH>
                <wp:positionV relativeFrom="paragraph">
                  <wp:posOffset>2100078</wp:posOffset>
                </wp:positionV>
                <wp:extent cx="136477" cy="170597"/>
                <wp:effectExtent l="0" t="0" r="16510" b="20320"/>
                <wp:wrapNone/>
                <wp:docPr id="86" name="Elips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477" cy="17059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6888B79" id="Elipse 86" o:spid="_x0000_s1026" style="position:absolute;margin-left:65.4pt;margin-top:165.35pt;width:10.75pt;height:13.4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" fillcolor="#ed7d31 [3205]" strokecolor="#823b0b [1605]" strokeweight="1pt">
                <v:stroke joinstyle="miter"/>
              </v:oval>
            </w:pict>
          </mc:Fallback>
        </mc:AlternateContent>
      </w:r>
      <w:r w:rsidR="000954F5">
        <w:rPr>
          <w:lang w:val="es-419"/>
        </w:rPr>
        <w:t>13)</w:t>
      </w:r>
      <w:r w:rsidR="00537D31">
        <w:rPr>
          <w:noProof/>
          <w:lang w:val="es-ES" w:eastAsia="ja-JP"/>
        </w:rPr>
        <w:drawing>
          <wp:inline distT="0" distB="0" distL="0" distR="0" wp14:anchorId="73736FCB" wp14:editId="2E94A865">
            <wp:extent cx="5612130" cy="3603039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4944"/>
                    <a:stretch/>
                  </pic:blipFill>
                  <pic:spPr bwMode="auto">
                    <a:xfrm>
                      <a:off x="0" y="0"/>
                      <a:ext cx="5612130" cy="3603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DB7C54" w14:textId="77777777" w:rsidR="00B26C51" w:rsidRDefault="000954F5">
      <w:pPr>
        <w:rPr>
          <w:lang w:val="es-419"/>
        </w:rPr>
      </w:pPr>
      <w:r>
        <w:rPr>
          <w:lang w:val="es-419"/>
        </w:rPr>
        <w:t>14)</w:t>
      </w:r>
    </w:p>
    <w:p w14:paraId="563D6B32" w14:textId="18C404DD" w:rsidR="00B26C51" w:rsidRDefault="00ED0246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FB4D1B" wp14:editId="49C70FEF">
                <wp:simplePos x="0" y="0"/>
                <wp:positionH relativeFrom="column">
                  <wp:posOffset>2204390</wp:posOffset>
                </wp:positionH>
                <wp:positionV relativeFrom="paragraph">
                  <wp:posOffset>1975079</wp:posOffset>
                </wp:positionV>
                <wp:extent cx="635838" cy="219456"/>
                <wp:effectExtent l="0" t="0" r="31115" b="28575"/>
                <wp:wrapNone/>
                <wp:docPr id="58" name="Conector recto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5838" cy="21945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40D08E" id="Conector recto 58" o:spid="_x0000_s1026" style="position:absolute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3.55pt,155.5pt" to="223.6pt,17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74A3461" wp14:editId="65F5D8E8">
                <wp:simplePos x="0" y="0"/>
                <wp:positionH relativeFrom="column">
                  <wp:posOffset>1070533</wp:posOffset>
                </wp:positionH>
                <wp:positionV relativeFrom="paragraph">
                  <wp:posOffset>1689786</wp:posOffset>
                </wp:positionV>
                <wp:extent cx="2092147" cy="541325"/>
                <wp:effectExtent l="0" t="0" r="22860" b="30480"/>
                <wp:wrapNone/>
                <wp:docPr id="57" name="Conector recto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2147" cy="5413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FC5676" id="Conector recto 57" o:spid="_x0000_s1026" style="position:absolute;flip:y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4.3pt,133.05pt" to="249.05pt,17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" strokecolor="#5b9bd5 [3204]" strokeweight=".5pt">
                <v:stroke joinstyle="miter"/>
              </v:line>
            </w:pict>
          </mc:Fallback>
        </mc:AlternateContent>
      </w:r>
      <w:r w:rsidR="00B26C51">
        <w:rPr>
          <w:noProof/>
          <w:lang w:val="es-ES" w:eastAsia="ja-JP"/>
        </w:rPr>
        <w:drawing>
          <wp:inline distT="0" distB="0" distL="0" distR="0" wp14:anchorId="180D0907" wp14:editId="47201F52">
            <wp:extent cx="5612130" cy="2762885"/>
            <wp:effectExtent l="0" t="0" r="762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63E59" w14:textId="58F0D21E" w:rsidR="004A082C" w:rsidRDefault="00ED0246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9B9A13E" wp14:editId="6E04ACD3">
                <wp:simplePos x="0" y="0"/>
                <wp:positionH relativeFrom="column">
                  <wp:posOffset>981177</wp:posOffset>
                </wp:positionH>
                <wp:positionV relativeFrom="paragraph">
                  <wp:posOffset>1583055</wp:posOffset>
                </wp:positionV>
                <wp:extent cx="168249" cy="160859"/>
                <wp:effectExtent l="0" t="0" r="22860" b="10795"/>
                <wp:wrapNone/>
                <wp:docPr id="47" name="Elips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49" cy="16085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9C2D24" id="Elipse 47" o:spid="_x0000_s1026" style="position:absolute;margin-left:77.25pt;margin-top:124.65pt;width:13.25pt;height:12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1588455" wp14:editId="4D43DDBE">
                <wp:simplePos x="0" y="0"/>
                <wp:positionH relativeFrom="column">
                  <wp:posOffset>1685011</wp:posOffset>
                </wp:positionH>
                <wp:positionV relativeFrom="paragraph">
                  <wp:posOffset>1247927</wp:posOffset>
                </wp:positionV>
                <wp:extent cx="168249" cy="160859"/>
                <wp:effectExtent l="0" t="0" r="22860" b="10795"/>
                <wp:wrapNone/>
                <wp:docPr id="46" name="Elips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49" cy="16085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65CBF7" id="Elipse 46" o:spid="_x0000_s1026" style="position:absolute;margin-left:132.7pt;margin-top:98.25pt;width:13.25pt;height:12.6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" fillcolor="#5b9bd5 [3204]" strokecolor="#1f4d78 [1604]" strokeweight="1pt">
                <v:stroke joinstyle="miter"/>
              </v:oval>
            </w:pict>
          </mc:Fallback>
        </mc:AlternateContent>
      </w:r>
      <w:r w:rsidR="000954F5">
        <w:rPr>
          <w:lang w:val="es-419"/>
        </w:rPr>
        <w:t>15)</w:t>
      </w:r>
      <w:r w:rsidR="004A082C">
        <w:rPr>
          <w:noProof/>
          <w:lang w:val="es-ES" w:eastAsia="ja-JP"/>
        </w:rPr>
        <w:drawing>
          <wp:inline distT="0" distB="0" distL="0" distR="0" wp14:anchorId="365E5519" wp14:editId="5BF35E6C">
            <wp:extent cx="5612130" cy="3532114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13989"/>
                    <a:stretch/>
                  </pic:blipFill>
                  <pic:spPr bwMode="auto">
                    <a:xfrm>
                      <a:off x="0" y="0"/>
                      <a:ext cx="5612130" cy="3532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2A65C" w14:textId="683C9ABE" w:rsidR="0003743C" w:rsidRDefault="00ED0246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8095558" wp14:editId="4FE878C5">
                <wp:simplePos x="0" y="0"/>
                <wp:positionH relativeFrom="column">
                  <wp:posOffset>2972486</wp:posOffset>
                </wp:positionH>
                <wp:positionV relativeFrom="paragraph">
                  <wp:posOffset>2670022</wp:posOffset>
                </wp:positionV>
                <wp:extent cx="1272845" cy="350850"/>
                <wp:effectExtent l="38100" t="57150" r="22860" b="30480"/>
                <wp:wrapNone/>
                <wp:docPr id="52" name="Conector recto de flecha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72845" cy="350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FCF4F0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52" o:spid="_x0000_s1026" type="#_x0000_t32" style="position:absolute;margin-left:234.05pt;margin-top:210.25pt;width:100.2pt;height:27.65pt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6C0FD4A" wp14:editId="3928AB33">
                <wp:simplePos x="0" y="0"/>
                <wp:positionH relativeFrom="column">
                  <wp:posOffset>609675</wp:posOffset>
                </wp:positionH>
                <wp:positionV relativeFrom="paragraph">
                  <wp:posOffset>2260370</wp:posOffset>
                </wp:positionV>
                <wp:extent cx="2428647" cy="775132"/>
                <wp:effectExtent l="0" t="38100" r="48260" b="25400"/>
                <wp:wrapNone/>
                <wp:docPr id="51" name="Conector recto de flecha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28647" cy="77513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59B78D" id="Conector recto de flecha 51" o:spid="_x0000_s1026" type="#_x0000_t32" style="position:absolute;margin-left:48pt;margin-top:178pt;width:191.25pt;height:61.05pt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15D9418" wp14:editId="6A42F9E9">
                <wp:simplePos x="0" y="0"/>
                <wp:positionH relativeFrom="column">
                  <wp:posOffset>1297305</wp:posOffset>
                </wp:positionH>
                <wp:positionV relativeFrom="paragraph">
                  <wp:posOffset>2179903</wp:posOffset>
                </wp:positionV>
                <wp:extent cx="1733702" cy="855599"/>
                <wp:effectExtent l="38100" t="38100" r="19050" b="20955"/>
                <wp:wrapNone/>
                <wp:docPr id="50" name="Conector recto de flecha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33702" cy="8555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38CCE" id="Conector recto de flecha 50" o:spid="_x0000_s1026" type="#_x0000_t32" style="position:absolute;margin-left:102.15pt;margin-top:171.65pt;width:136.5pt;height:67.35pt;flip:x y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BEB2D1A" wp14:editId="2262F5B1">
                <wp:simplePos x="0" y="0"/>
                <wp:positionH relativeFrom="column">
                  <wp:posOffset>1765478</wp:posOffset>
                </wp:positionH>
                <wp:positionV relativeFrom="paragraph">
                  <wp:posOffset>980211</wp:posOffset>
                </wp:positionV>
                <wp:extent cx="453542" cy="1989735"/>
                <wp:effectExtent l="0" t="38100" r="60960" b="29845"/>
                <wp:wrapNone/>
                <wp:docPr id="49" name="Conector recto de flecha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3542" cy="19897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5CB00D" id="Conector recto de flecha 49" o:spid="_x0000_s1026" type="#_x0000_t32" style="position:absolute;margin-left:139pt;margin-top:77.2pt;width:35.7pt;height:156.65pt;flip:y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0954F5">
        <w:rPr>
          <w:lang w:val="es-419"/>
        </w:rPr>
        <w:t>16)</w:t>
      </w:r>
      <w:r w:rsidR="0003743C">
        <w:rPr>
          <w:noProof/>
          <w:lang w:val="es-ES" w:eastAsia="ja-JP"/>
        </w:rPr>
        <w:drawing>
          <wp:inline distT="0" distB="0" distL="0" distR="0" wp14:anchorId="227A33DF" wp14:editId="4524B54C">
            <wp:extent cx="5612130" cy="3105053"/>
            <wp:effectExtent l="0" t="0" r="7620" b="635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17065"/>
                    <a:stretch/>
                  </pic:blipFill>
                  <pic:spPr bwMode="auto">
                    <a:xfrm>
                      <a:off x="0" y="0"/>
                      <a:ext cx="5612130" cy="3105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4502F1" w14:textId="0656B86E" w:rsidR="0003743C" w:rsidRDefault="00ED0246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EDFC7F" wp14:editId="01824E8E">
                <wp:simplePos x="0" y="0"/>
                <wp:positionH relativeFrom="margin">
                  <wp:posOffset>125527</wp:posOffset>
                </wp:positionH>
                <wp:positionV relativeFrom="paragraph">
                  <wp:posOffset>3068244</wp:posOffset>
                </wp:positionV>
                <wp:extent cx="621792" cy="263347"/>
                <wp:effectExtent l="0" t="0" r="26035" b="22860"/>
                <wp:wrapNone/>
                <wp:docPr id="56" name="Cuadro de texto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792" cy="2633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1AFD57" w14:textId="683A479F" w:rsidR="00ED0246" w:rsidRPr="00ED0246" w:rsidRDefault="00ED0246" w:rsidP="00ED0246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for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EDFC7F" id="Cuadro de texto 56" o:spid="_x0000_s1053" type="#_x0000_t202" style="position:absolute;margin-left:9.9pt;margin-top:241.6pt;width:48.95pt;height:20.75pt;z-index:2517043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" fillcolor="white [3201]" strokeweight=".5pt">
                <v:textbox>
                  <w:txbxContent>
                    <w:p w14:paraId="381AFD57" w14:textId="683A479F" w:rsidR="00ED0246" w:rsidRPr="00ED0246" w:rsidRDefault="00ED0246" w:rsidP="00ED0246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fork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B87232B" wp14:editId="0580C53A">
                <wp:simplePos x="0" y="0"/>
                <wp:positionH relativeFrom="margin">
                  <wp:posOffset>2649296</wp:posOffset>
                </wp:positionH>
                <wp:positionV relativeFrom="paragraph">
                  <wp:posOffset>1861134</wp:posOffset>
                </wp:positionV>
                <wp:extent cx="621792" cy="263347"/>
                <wp:effectExtent l="0" t="0" r="26035" b="22860"/>
                <wp:wrapNone/>
                <wp:docPr id="55" name="Cuadro de texto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792" cy="2633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863C7F" w14:textId="77777777" w:rsidR="00ED0246" w:rsidRPr="00ED0246" w:rsidRDefault="00ED0246" w:rsidP="00ED0246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cl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87232B" id="Cuadro de texto 55" o:spid="_x0000_s1054" type="#_x0000_t202" style="position:absolute;margin-left:208.6pt;margin-top:146.55pt;width:48.95pt;height:20.75pt;z-index:2516541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" fillcolor="white [3201]" strokeweight=".5pt">
                <v:textbox>
                  <w:txbxContent>
                    <w:p w14:paraId="42863C7F" w14:textId="77777777" w:rsidR="00ED0246" w:rsidRPr="00ED0246" w:rsidRDefault="00ED0246" w:rsidP="00ED0246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clo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1B82BF2" wp14:editId="782B4FE9">
                <wp:simplePos x="0" y="0"/>
                <wp:positionH relativeFrom="margin">
                  <wp:posOffset>2634158</wp:posOffset>
                </wp:positionH>
                <wp:positionV relativeFrom="paragraph">
                  <wp:posOffset>3017063</wp:posOffset>
                </wp:positionV>
                <wp:extent cx="621792" cy="263347"/>
                <wp:effectExtent l="0" t="0" r="26035" b="22860"/>
                <wp:wrapNone/>
                <wp:docPr id="54" name="Cuadro de texto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792" cy="2633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654893" w14:textId="1E0F9972" w:rsidR="00ED0246" w:rsidRPr="00ED0246" w:rsidRDefault="00ED0246" w:rsidP="00ED0246">
                            <w:pPr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>cl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B82BF2" id="Cuadro de texto 54" o:spid="_x0000_s1055" type="#_x0000_t202" style="position:absolute;margin-left:207.4pt;margin-top:237.55pt;width:48.95pt;height:20.75pt;z-index:2516531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" fillcolor="white [3201]" strokeweight=".5pt">
                <v:textbox>
                  <w:txbxContent>
                    <w:p w14:paraId="11654893" w14:textId="1E0F9972" w:rsidR="00ED0246" w:rsidRPr="00ED0246" w:rsidRDefault="00ED0246" w:rsidP="00ED0246">
                      <w:pPr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>clo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8024D36" wp14:editId="6E85A337">
                <wp:simplePos x="0" y="0"/>
                <wp:positionH relativeFrom="margin">
                  <wp:align>left</wp:align>
                </wp:positionH>
                <wp:positionV relativeFrom="paragraph">
                  <wp:posOffset>1848053</wp:posOffset>
                </wp:positionV>
                <wp:extent cx="621792" cy="263347"/>
                <wp:effectExtent l="0" t="0" r="26035" b="22860"/>
                <wp:wrapNone/>
                <wp:docPr id="53" name="Cuadro de texto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792" cy="2633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0C60C0" w14:textId="4E4DEA6C" w:rsidR="00ED0246" w:rsidRPr="00ED0246" w:rsidRDefault="00ED0246">
                            <w:pPr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branc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8024D36" id="Cuadro de texto 53" o:spid="_x0000_s1056" type="#_x0000_t202" style="position:absolute;margin-left:0;margin-top:145.5pt;width:48.95pt;height:20.75pt;z-index:25165209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" fillcolor="white [3201]" strokeweight=".5pt">
                <v:textbox>
                  <w:txbxContent>
                    <w:p w14:paraId="220C60C0" w14:textId="4E4DEA6C" w:rsidR="00ED0246" w:rsidRPr="00ED0246" w:rsidRDefault="00ED0246">
                      <w:pPr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branch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0954F5">
        <w:rPr>
          <w:lang w:val="es-419"/>
        </w:rPr>
        <w:t>17)</w:t>
      </w:r>
      <w:r w:rsidR="0003743C">
        <w:rPr>
          <w:noProof/>
          <w:lang w:val="es-ES" w:eastAsia="ja-JP"/>
        </w:rPr>
        <w:drawing>
          <wp:inline distT="0" distB="0" distL="0" distR="0" wp14:anchorId="2C4C02CC" wp14:editId="7B140BF2">
            <wp:extent cx="5612130" cy="4137025"/>
            <wp:effectExtent l="0" t="0" r="762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CA7E" w14:textId="44744740" w:rsidR="0003743C" w:rsidRDefault="00396ED8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BDE4980" wp14:editId="72B60604">
                <wp:simplePos x="0" y="0"/>
                <wp:positionH relativeFrom="column">
                  <wp:posOffset>4715245</wp:posOffset>
                </wp:positionH>
                <wp:positionV relativeFrom="paragraph">
                  <wp:posOffset>2943794</wp:posOffset>
                </wp:positionV>
                <wp:extent cx="163774" cy="143301"/>
                <wp:effectExtent l="0" t="0" r="27305" b="28575"/>
                <wp:wrapNone/>
                <wp:docPr id="73" name="Elips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74" cy="14330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D3FA958" id="Elipse 73" o:spid="_x0000_s1026" style="position:absolute;margin-left:371.3pt;margin-top:231.8pt;width:12.9pt;height:11.3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8BDD51" wp14:editId="2CE76757">
                <wp:simplePos x="0" y="0"/>
                <wp:positionH relativeFrom="column">
                  <wp:posOffset>4715377</wp:posOffset>
                </wp:positionH>
                <wp:positionV relativeFrom="paragraph">
                  <wp:posOffset>2603500</wp:posOffset>
                </wp:positionV>
                <wp:extent cx="163774" cy="143301"/>
                <wp:effectExtent l="0" t="0" r="27305" b="28575"/>
                <wp:wrapNone/>
                <wp:docPr id="72" name="Elips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74" cy="14330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3BDE74E" id="Elipse 72" o:spid="_x0000_s1026" style="position:absolute;margin-left:371.3pt;margin-top:205pt;width:12.9pt;height:11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216EB6" wp14:editId="13D61E46">
                <wp:simplePos x="0" y="0"/>
                <wp:positionH relativeFrom="column">
                  <wp:posOffset>3266630</wp:posOffset>
                </wp:positionH>
                <wp:positionV relativeFrom="paragraph">
                  <wp:posOffset>2593520</wp:posOffset>
                </wp:positionV>
                <wp:extent cx="163774" cy="143301"/>
                <wp:effectExtent l="0" t="0" r="27305" b="28575"/>
                <wp:wrapNone/>
                <wp:docPr id="71" name="Elips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74" cy="14330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0BE395C" id="Elipse 71" o:spid="_x0000_s1026" style="position:absolute;margin-left:257.2pt;margin-top:204.2pt;width:12.9pt;height:11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" fillcolor="#5b9bd5 [3204]" strokecolor="#1f4d78 [1604]" strokeweight="1pt">
                <v:stroke joinstyle="miter"/>
              </v:oval>
            </w:pict>
          </mc:Fallback>
        </mc:AlternateContent>
      </w:r>
      <w:r w:rsidR="000954F5">
        <w:rPr>
          <w:lang w:val="es-419"/>
        </w:rPr>
        <w:t>18)</w:t>
      </w:r>
      <w:r w:rsidR="0003743C">
        <w:rPr>
          <w:noProof/>
          <w:lang w:val="es-ES" w:eastAsia="ja-JP"/>
        </w:rPr>
        <w:drawing>
          <wp:inline distT="0" distB="0" distL="0" distR="0" wp14:anchorId="4B1B39D3" wp14:editId="7C74B127">
            <wp:extent cx="5612130" cy="3599815"/>
            <wp:effectExtent l="0" t="0" r="7620" b="635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0FAD" w14:textId="4BB689CC" w:rsidR="00DC6A45" w:rsidRDefault="00396ED8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4D1384B" wp14:editId="466E4BBE">
                <wp:simplePos x="0" y="0"/>
                <wp:positionH relativeFrom="column">
                  <wp:posOffset>213182</wp:posOffset>
                </wp:positionH>
                <wp:positionV relativeFrom="paragraph">
                  <wp:posOffset>1782877</wp:posOffset>
                </wp:positionV>
                <wp:extent cx="204826" cy="182880"/>
                <wp:effectExtent l="0" t="0" r="24130" b="26670"/>
                <wp:wrapNone/>
                <wp:docPr id="60" name="Elips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6" cy="1828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3CE978" id="Elipse 60" o:spid="_x0000_s1026" style="position:absolute;margin-left:16.8pt;margin-top:140.4pt;width:16.15pt;height:14.4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" fillcolor="#ed7d31 [3205]" strokecolor="#823b0b [1605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E618AFE" wp14:editId="7060C6C6">
                <wp:simplePos x="0" y="0"/>
                <wp:positionH relativeFrom="column">
                  <wp:posOffset>2906649</wp:posOffset>
                </wp:positionH>
                <wp:positionV relativeFrom="paragraph">
                  <wp:posOffset>2845054</wp:posOffset>
                </wp:positionV>
                <wp:extent cx="204826" cy="182880"/>
                <wp:effectExtent l="0" t="0" r="24130" b="26670"/>
                <wp:wrapNone/>
                <wp:docPr id="59" name="Elips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6" cy="1828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10A7D72" id="Elipse 59" o:spid="_x0000_s1026" style="position:absolute;margin-left:228.85pt;margin-top:224pt;width:16.15pt;height:14.4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" fillcolor="#ed7d31 [3205]" strokecolor="#823b0b [1605]" strokeweight="1pt">
                <v:stroke joinstyle="miter"/>
              </v:oval>
            </w:pict>
          </mc:Fallback>
        </mc:AlternateContent>
      </w:r>
      <w:r w:rsidR="000954F5">
        <w:rPr>
          <w:lang w:val="es-419"/>
        </w:rPr>
        <w:t>19)</w:t>
      </w:r>
      <w:r w:rsidR="00DC6A45">
        <w:rPr>
          <w:noProof/>
          <w:lang w:val="es-ES" w:eastAsia="ja-JP"/>
        </w:rPr>
        <w:drawing>
          <wp:inline distT="0" distB="0" distL="0" distR="0" wp14:anchorId="2E12FADC" wp14:editId="292E8C16">
            <wp:extent cx="5612130" cy="4149090"/>
            <wp:effectExtent l="0" t="0" r="7620" b="381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539C4" w14:textId="7246532D" w:rsidR="00DC6A45" w:rsidRDefault="00396ED8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EF1DF7C" wp14:editId="1921696C">
                <wp:simplePos x="0" y="0"/>
                <wp:positionH relativeFrom="column">
                  <wp:posOffset>4982896</wp:posOffset>
                </wp:positionH>
                <wp:positionV relativeFrom="paragraph">
                  <wp:posOffset>2800375</wp:posOffset>
                </wp:positionV>
                <wp:extent cx="204825" cy="124358"/>
                <wp:effectExtent l="0" t="0" r="24130" b="28575"/>
                <wp:wrapNone/>
                <wp:docPr id="66" name="Elips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5" cy="12435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8EB2D9" id="Elipse 66" o:spid="_x0000_s1026" style="position:absolute;margin-left:392.35pt;margin-top:220.5pt;width:16.15pt;height:9.8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57F87D" wp14:editId="4ACE9566">
                <wp:simplePos x="0" y="0"/>
                <wp:positionH relativeFrom="column">
                  <wp:posOffset>4982743</wp:posOffset>
                </wp:positionH>
                <wp:positionV relativeFrom="paragraph">
                  <wp:posOffset>2448992</wp:posOffset>
                </wp:positionV>
                <wp:extent cx="204825" cy="124358"/>
                <wp:effectExtent l="0" t="0" r="24130" b="28575"/>
                <wp:wrapNone/>
                <wp:docPr id="65" name="Elips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5" cy="12435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3362C2" id="Elipse 65" o:spid="_x0000_s1026" style="position:absolute;margin-left:392.35pt;margin-top:192.85pt;width:16.15pt;height:9.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22D857" wp14:editId="02904FC3">
                <wp:simplePos x="0" y="0"/>
                <wp:positionH relativeFrom="column">
                  <wp:posOffset>4339641</wp:posOffset>
                </wp:positionH>
                <wp:positionV relativeFrom="paragraph">
                  <wp:posOffset>2047468</wp:posOffset>
                </wp:positionV>
                <wp:extent cx="204825" cy="124358"/>
                <wp:effectExtent l="0" t="0" r="24130" b="28575"/>
                <wp:wrapNone/>
                <wp:docPr id="64" name="Elips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5" cy="12435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B8FECB" id="Elipse 64" o:spid="_x0000_s1026" style="position:absolute;margin-left:341.7pt;margin-top:161.2pt;width:16.15pt;height:9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36368C" wp14:editId="3E7ED23C">
                <wp:simplePos x="0" y="0"/>
                <wp:positionH relativeFrom="column">
                  <wp:posOffset>4331412</wp:posOffset>
                </wp:positionH>
                <wp:positionV relativeFrom="paragraph">
                  <wp:posOffset>1607185</wp:posOffset>
                </wp:positionV>
                <wp:extent cx="204825" cy="138988"/>
                <wp:effectExtent l="0" t="0" r="24130" b="13970"/>
                <wp:wrapNone/>
                <wp:docPr id="63" name="Elips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5" cy="13898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9844235" id="Elipse 63" o:spid="_x0000_s1026" style="position:absolute;margin-left:341.05pt;margin-top:126.55pt;width:16.15pt;height:10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A6F34D" wp14:editId="325164D8">
                <wp:simplePos x="0" y="0"/>
                <wp:positionH relativeFrom="column">
                  <wp:posOffset>3585134</wp:posOffset>
                </wp:positionH>
                <wp:positionV relativeFrom="paragraph">
                  <wp:posOffset>1315390</wp:posOffset>
                </wp:positionV>
                <wp:extent cx="204825" cy="138988"/>
                <wp:effectExtent l="0" t="0" r="24130" b="13970"/>
                <wp:wrapNone/>
                <wp:docPr id="62" name="Elips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5" cy="13898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6BB3C0" id="Elipse 62" o:spid="_x0000_s1026" style="position:absolute;margin-left:282.3pt;margin-top:103.55pt;width:16.15pt;height:10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B9E2641" wp14:editId="54A52D6F">
                <wp:simplePos x="0" y="0"/>
                <wp:positionH relativeFrom="column">
                  <wp:posOffset>2928595</wp:posOffset>
                </wp:positionH>
                <wp:positionV relativeFrom="paragraph">
                  <wp:posOffset>987527</wp:posOffset>
                </wp:positionV>
                <wp:extent cx="204825" cy="138988"/>
                <wp:effectExtent l="0" t="0" r="24130" b="13970"/>
                <wp:wrapNone/>
                <wp:docPr id="61" name="Elips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5" cy="13898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338E79" id="Elipse 61" o:spid="_x0000_s1026" style="position:absolute;margin-left:230.6pt;margin-top:77.75pt;width:16.15pt;height:10.9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" fillcolor="#70ad47 [3209]" strokecolor="#375623 [1609]" strokeweight="1pt">
                <v:stroke joinstyle="miter"/>
              </v:oval>
            </w:pict>
          </mc:Fallback>
        </mc:AlternateContent>
      </w:r>
      <w:r w:rsidR="000954F5">
        <w:rPr>
          <w:lang w:val="es-419"/>
        </w:rPr>
        <w:t>20)</w:t>
      </w:r>
      <w:r w:rsidR="00DC6A45">
        <w:rPr>
          <w:noProof/>
          <w:lang w:val="es-ES" w:eastAsia="ja-JP"/>
        </w:rPr>
        <w:drawing>
          <wp:inline distT="0" distB="0" distL="0" distR="0" wp14:anchorId="79C0EA60" wp14:editId="78EC6287">
            <wp:extent cx="5612130" cy="3549113"/>
            <wp:effectExtent l="0" t="0" r="762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14052"/>
                    <a:stretch/>
                  </pic:blipFill>
                  <pic:spPr bwMode="auto">
                    <a:xfrm>
                      <a:off x="0" y="0"/>
                      <a:ext cx="5612130" cy="3549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5C67C" w14:textId="4A63A878" w:rsidR="00FB0712" w:rsidRPr="00F7654C" w:rsidRDefault="00396ED8">
      <w:pPr>
        <w:rPr>
          <w:lang w:val="es-419"/>
        </w:rPr>
      </w:pP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C42EE37" wp14:editId="0634A798">
                <wp:simplePos x="0" y="0"/>
                <wp:positionH relativeFrom="column">
                  <wp:posOffset>3043258</wp:posOffset>
                </wp:positionH>
                <wp:positionV relativeFrom="paragraph">
                  <wp:posOffset>2742870</wp:posOffset>
                </wp:positionV>
                <wp:extent cx="718457" cy="344385"/>
                <wp:effectExtent l="0" t="0" r="24765" b="17780"/>
                <wp:wrapNone/>
                <wp:docPr id="70" name="Cuadro de texto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8457" cy="344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E698E4" w14:textId="7AE0AD95" w:rsidR="00396ED8" w:rsidRPr="00396ED8" w:rsidRDefault="00396ED8" w:rsidP="00396ED8">
                            <w:pPr>
                              <w:rPr>
                                <w:sz w:val="16"/>
                                <w:szCs w:val="16"/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  <w:lang w:val="es-CO"/>
                              </w:rPr>
                              <w:t>Pull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  <w:lang w:val="es-CO"/>
                              </w:rPr>
                              <w:t>reques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2EE37" id="Cuadro de texto 70" o:spid="_x0000_s1057" type="#_x0000_t202" style="position:absolute;margin-left:239.65pt;margin-top:215.95pt;width:56.55pt;height:27.1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" fillcolor="white [3201]" strokeweight=".5pt">
                <v:textbox>
                  <w:txbxContent>
                    <w:p w14:paraId="15E698E4" w14:textId="7AE0AD95" w:rsidR="00396ED8" w:rsidRPr="00396ED8" w:rsidRDefault="00396ED8" w:rsidP="00396ED8">
                      <w:pPr>
                        <w:rPr>
                          <w:sz w:val="16"/>
                          <w:szCs w:val="16"/>
                          <w:lang w:val="es-CO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  <w:lang w:val="es-CO"/>
                        </w:rPr>
                        <w:t>Pull</w:t>
                      </w:r>
                      <w:proofErr w:type="spellEnd"/>
                      <w:r>
                        <w:rPr>
                          <w:sz w:val="16"/>
                          <w:szCs w:val="16"/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  <w:lang w:val="es-CO"/>
                        </w:rPr>
                        <w:t>reques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40EAF4" wp14:editId="155EC136">
                <wp:simplePos x="0" y="0"/>
                <wp:positionH relativeFrom="column">
                  <wp:posOffset>2809034</wp:posOffset>
                </wp:positionH>
                <wp:positionV relativeFrom="paragraph">
                  <wp:posOffset>1926037</wp:posOffset>
                </wp:positionV>
                <wp:extent cx="718457" cy="344385"/>
                <wp:effectExtent l="0" t="0" r="24765" b="17780"/>
                <wp:wrapNone/>
                <wp:docPr id="69" name="Cuadro de texto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8457" cy="344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217112" w14:textId="6278B3BE" w:rsidR="00396ED8" w:rsidRPr="00396ED8" w:rsidRDefault="00396ED8" w:rsidP="00396ED8">
                            <w:pPr>
                              <w:rPr>
                                <w:sz w:val="16"/>
                                <w:szCs w:val="16"/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  <w:lang w:val="es-CO"/>
                              </w:rPr>
                              <w:t>Fas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  <w:lang w:val="es-CO"/>
                              </w:rPr>
                              <w:t xml:space="preserve"> forward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  <w:lang w:val="es-CO"/>
                              </w:rPr>
                              <w:t>merg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0EAF4" id="Cuadro de texto 69" o:spid="_x0000_s1058" type="#_x0000_t202" style="position:absolute;margin-left:221.2pt;margin-top:151.65pt;width:56.55pt;height:27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" fillcolor="white [3201]" strokeweight=".5pt">
                <v:textbox>
                  <w:txbxContent>
                    <w:p w14:paraId="0D217112" w14:textId="6278B3BE" w:rsidR="00396ED8" w:rsidRPr="00396ED8" w:rsidRDefault="00396ED8" w:rsidP="00396ED8">
                      <w:pPr>
                        <w:rPr>
                          <w:sz w:val="16"/>
                          <w:szCs w:val="16"/>
                          <w:lang w:val="es-CO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  <w:lang w:val="es-CO"/>
                        </w:rPr>
                        <w:t>Fast</w:t>
                      </w:r>
                      <w:proofErr w:type="spellEnd"/>
                      <w:r>
                        <w:rPr>
                          <w:sz w:val="16"/>
                          <w:szCs w:val="16"/>
                          <w:lang w:val="es-CO"/>
                        </w:rPr>
                        <w:t xml:space="preserve"> forward </w:t>
                      </w:r>
                      <w:proofErr w:type="spellStart"/>
                      <w:r>
                        <w:rPr>
                          <w:sz w:val="16"/>
                          <w:szCs w:val="16"/>
                          <w:lang w:val="es-CO"/>
                        </w:rPr>
                        <w:t>merg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206FCF" wp14:editId="6AA3D333">
                <wp:simplePos x="0" y="0"/>
                <wp:positionH relativeFrom="column">
                  <wp:posOffset>2280583</wp:posOffset>
                </wp:positionH>
                <wp:positionV relativeFrom="paragraph">
                  <wp:posOffset>2727622</wp:posOffset>
                </wp:positionV>
                <wp:extent cx="468886" cy="231363"/>
                <wp:effectExtent l="0" t="0" r="26670" b="16510"/>
                <wp:wrapNone/>
                <wp:docPr id="68" name="Cuadro de texto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886" cy="2313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DE94F2" w14:textId="7DBA24DA" w:rsidR="00396ED8" w:rsidRPr="00396ED8" w:rsidRDefault="00396ED8" w:rsidP="00396ED8">
                            <w:pPr>
                              <w:rPr>
                                <w:sz w:val="20"/>
                                <w:szCs w:val="20"/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s-CO"/>
                              </w:rPr>
                              <w:t>fetc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06FCF" id="Cuadro de texto 68" o:spid="_x0000_s1059" type="#_x0000_t202" style="position:absolute;margin-left:179.55pt;margin-top:214.75pt;width:36.9pt;height:1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" fillcolor="white [3201]" strokeweight=".5pt">
                <v:textbox>
                  <w:txbxContent>
                    <w:p w14:paraId="37DE94F2" w14:textId="7DBA24DA" w:rsidR="00396ED8" w:rsidRPr="00396ED8" w:rsidRDefault="00396ED8" w:rsidP="00396ED8">
                      <w:pPr>
                        <w:rPr>
                          <w:sz w:val="20"/>
                          <w:szCs w:val="20"/>
                          <w:lang w:val="es-CO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s-CO"/>
                        </w:rPr>
                        <w:t>fetc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S" w:eastAsia="ja-JP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C525E9" wp14:editId="23BB611E">
                <wp:simplePos x="0" y="0"/>
                <wp:positionH relativeFrom="column">
                  <wp:posOffset>1698691</wp:posOffset>
                </wp:positionH>
                <wp:positionV relativeFrom="paragraph">
                  <wp:posOffset>1456962</wp:posOffset>
                </wp:positionV>
                <wp:extent cx="445325" cy="231363"/>
                <wp:effectExtent l="0" t="0" r="12065" b="16510"/>
                <wp:wrapNone/>
                <wp:docPr id="67" name="Cuadro de texto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325" cy="2313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82B333" w14:textId="244D7C01" w:rsidR="00396ED8" w:rsidRPr="00396ED8" w:rsidRDefault="00396ED8">
                            <w:pPr>
                              <w:rPr>
                                <w:sz w:val="20"/>
                                <w:szCs w:val="20"/>
                                <w:lang w:val="es-CO"/>
                              </w:rPr>
                            </w:pPr>
                            <w:proofErr w:type="spellStart"/>
                            <w:r w:rsidRPr="00396ED8">
                              <w:rPr>
                                <w:sz w:val="20"/>
                                <w:szCs w:val="20"/>
                                <w:lang w:val="es-CO"/>
                              </w:rPr>
                              <w:t>for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525E9" id="Cuadro de texto 67" o:spid="_x0000_s1060" type="#_x0000_t202" style="position:absolute;margin-left:133.75pt;margin-top:114.7pt;width:35.05pt;height:18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" fillcolor="white [3201]" strokeweight=".5pt">
                <v:textbox>
                  <w:txbxContent>
                    <w:p w14:paraId="0882B333" w14:textId="244D7C01" w:rsidR="00396ED8" w:rsidRPr="00396ED8" w:rsidRDefault="00396ED8">
                      <w:pPr>
                        <w:rPr>
                          <w:sz w:val="20"/>
                          <w:szCs w:val="20"/>
                          <w:lang w:val="es-CO"/>
                        </w:rPr>
                      </w:pPr>
                      <w:proofErr w:type="spellStart"/>
                      <w:r w:rsidRPr="00396ED8">
                        <w:rPr>
                          <w:sz w:val="20"/>
                          <w:szCs w:val="20"/>
                          <w:lang w:val="es-CO"/>
                        </w:rPr>
                        <w:t>fork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0954F5">
        <w:rPr>
          <w:lang w:val="es-419"/>
        </w:rPr>
        <w:t>21)</w:t>
      </w:r>
      <w:r w:rsidR="00FB0712">
        <w:rPr>
          <w:noProof/>
          <w:lang w:val="es-ES" w:eastAsia="ja-JP"/>
        </w:rPr>
        <w:drawing>
          <wp:inline distT="0" distB="0" distL="0" distR="0" wp14:anchorId="1F8CC669" wp14:editId="76A47D3D">
            <wp:extent cx="5612130" cy="3371850"/>
            <wp:effectExtent l="0" t="0" r="762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0712" w:rsidRPr="00F7654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2sjAzNTUyMTEzNbZU0lEKTi0uzszPAykwqgUAUlEoqCwAAAA="/>
  </w:docVars>
  <w:rsids>
    <w:rsidRoot w:val="00F7654C"/>
    <w:rsid w:val="0003743C"/>
    <w:rsid w:val="000954F5"/>
    <w:rsid w:val="00362C0D"/>
    <w:rsid w:val="003730D7"/>
    <w:rsid w:val="00396ED8"/>
    <w:rsid w:val="003D71C3"/>
    <w:rsid w:val="00456B5D"/>
    <w:rsid w:val="004A082C"/>
    <w:rsid w:val="004C2C29"/>
    <w:rsid w:val="00537D31"/>
    <w:rsid w:val="00574410"/>
    <w:rsid w:val="005906C4"/>
    <w:rsid w:val="006E2A0C"/>
    <w:rsid w:val="0082782D"/>
    <w:rsid w:val="00884AEE"/>
    <w:rsid w:val="009C6955"/>
    <w:rsid w:val="00B26C51"/>
    <w:rsid w:val="00B437A1"/>
    <w:rsid w:val="00C3157B"/>
    <w:rsid w:val="00C672AF"/>
    <w:rsid w:val="00CB526C"/>
    <w:rsid w:val="00DC6A45"/>
    <w:rsid w:val="00DE3C96"/>
    <w:rsid w:val="00E37F93"/>
    <w:rsid w:val="00ED0246"/>
    <w:rsid w:val="00F7654C"/>
    <w:rsid w:val="00FB0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3FF94"/>
  <w15:chartTrackingRefBased/>
  <w15:docId w15:val="{D4EB5495-E1B1-41FD-ACC4-7FE30143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DE3C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customXml" Target="../customXml/item3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emf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10.emf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emf"/><Relationship Id="rId31" Type="http://schemas.openxmlformats.org/officeDocument/2006/relationships/image" Target="media/image25.png"/><Relationship Id="rId4" Type="http://schemas.openxmlformats.org/officeDocument/2006/relationships/styles" Target="style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7CDE0EC104044A3081BD7B012C10F" ma:contentTypeVersion="8" ma:contentTypeDescription="Create a new document." ma:contentTypeScope="" ma:versionID="de050634178e3d31924085a8b3680664">
  <xsd:schema xmlns:xsd="http://www.w3.org/2001/XMLSchema" xmlns:xs="http://www.w3.org/2001/XMLSchema" xmlns:p="http://schemas.microsoft.com/office/2006/metadata/properties" xmlns:ns3="669b9ada-3a26-4571-86eb-51ea37ee025a" targetNamespace="http://schemas.microsoft.com/office/2006/metadata/properties" ma:root="true" ma:fieldsID="8d4757e2dc622d102cb926b63fd300a4" ns3:_="">
    <xsd:import namespace="669b9ada-3a26-4571-86eb-51ea37ee02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b9ada-3a26-4571-86eb-51ea37ee02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B58D66-1018-4A35-A9A8-F5038A2428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b9ada-3a26-4571-86eb-51ea37ee02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EE4AF-BED5-4F47-B9BD-8E7D12A490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D1091E-9E5A-4691-A259-DA28802F4B66}">
  <ds:schemaRefs>
    <ds:schemaRef ds:uri="http://schemas.openxmlformats.org/package/2006/metadata/core-properties"/>
    <ds:schemaRef ds:uri="http://purl.org/dc/dcmitype/"/>
    <ds:schemaRef ds:uri="http://purl.org/dc/elements/1.1/"/>
    <ds:schemaRef ds:uri="http://www.w3.org/XML/1998/namespace"/>
    <ds:schemaRef ds:uri="669b9ada-3a26-4571-86eb-51ea37ee025a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90</Words>
  <Characters>105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Juan Pablo Cañas Lozano</cp:lastModifiedBy>
  <cp:revision>2</cp:revision>
  <dcterms:created xsi:type="dcterms:W3CDTF">2020-03-26T15:16:00Z</dcterms:created>
  <dcterms:modified xsi:type="dcterms:W3CDTF">2020-03-26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37CDE0EC104044A3081BD7B012C10F</vt:lpwstr>
  </property>
</Properties>
</file>